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B03" w:rsidRPr="00DB2FBB" w:rsidRDefault="00E203CA" w:rsidP="00461486">
      <w:pPr>
        <w:rPr>
          <w:rFonts w:asciiTheme="majorHAnsi" w:eastAsia="Arial Unicode MS" w:hAnsiTheme="majorHAnsi" w:cs="Arial Unicode MS"/>
          <w:b/>
          <w:sz w:val="28"/>
        </w:rPr>
      </w:pPr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745280" behindDoc="0" locked="0" layoutInCell="1" allowOverlap="1" wp14:anchorId="218B3624" wp14:editId="74A8C862">
            <wp:simplePos x="0" y="0"/>
            <wp:positionH relativeFrom="margin">
              <wp:posOffset>5671185</wp:posOffset>
            </wp:positionH>
            <wp:positionV relativeFrom="margin">
              <wp:posOffset>-272415</wp:posOffset>
            </wp:positionV>
            <wp:extent cx="1000125" cy="1205865"/>
            <wp:effectExtent l="19050" t="19050" r="28575" b="133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205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6CAD" w:rsidRPr="00DB2FBB">
        <w:rPr>
          <w:rFonts w:asciiTheme="majorHAnsi" w:eastAsia="Arial Unicode MS" w:hAnsiTheme="majorHAnsi" w:cs="Arial Unicode MS"/>
          <w:b/>
          <w:sz w:val="28"/>
        </w:rPr>
        <w:t xml:space="preserve">Augustine Yesuraj  </w:t>
      </w:r>
      <w:r w:rsidR="00D77EFF" w:rsidRPr="00DB2FBB">
        <w:rPr>
          <w:rFonts w:asciiTheme="majorHAnsi" w:eastAsia="Arial Unicode MS" w:hAnsiTheme="majorHAnsi" w:cs="Arial Unicode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F5479AD" wp14:editId="56CCB4F1">
                <wp:simplePos x="0" y="0"/>
                <wp:positionH relativeFrom="rightMargin">
                  <wp:posOffset>-617537</wp:posOffset>
                </wp:positionH>
                <wp:positionV relativeFrom="paragraph">
                  <wp:posOffset>133668</wp:posOffset>
                </wp:positionV>
                <wp:extent cx="1831340" cy="470853"/>
                <wp:effectExtent l="0" t="5398" r="11113" b="11112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831340" cy="470853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C784E" id="Half Frame 3" o:spid="_x0000_s1026" style="position:absolute;margin-left:-48.6pt;margin-top:10.55pt;width:144.2pt;height:37.1pt;rotation:90;z-index:2517360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" path="m,l1831340,,1220899,156949r-1063950,l156949,430500,,470853,,xe" fillcolor="#548dd4 [1951]" strokecolor="#548dd4 [1951]" strokeweight="2pt">
                <v:path arrowok="t" o:connecttype="custom" o:connectlocs="0,0;1831340,0;1220899,156949;156949,156949;156949,430500;0,470853;0,0" o:connectangles="0,0,0,0,0,0,0"/>
                <w10:wrap anchorx="margin"/>
              </v:shape>
            </w:pict>
          </mc:Fallback>
        </mc:AlternateContent>
      </w:r>
      <w:r w:rsidR="00821539" w:rsidRPr="00DB2FBB">
        <w:rPr>
          <w:rFonts w:asciiTheme="majorHAnsi" w:eastAsia="Arial Unicode MS" w:hAnsiTheme="majorHAnsi" w:cs="Arial Unicode MS"/>
          <w:noProof/>
          <w:sz w:val="28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6466C41" wp14:editId="56B39FE7">
                <wp:simplePos x="0" y="0"/>
                <wp:positionH relativeFrom="page">
                  <wp:align>left</wp:align>
                </wp:positionH>
                <wp:positionV relativeFrom="paragraph">
                  <wp:posOffset>-548640</wp:posOffset>
                </wp:positionV>
                <wp:extent cx="419100" cy="1857375"/>
                <wp:effectExtent l="0" t="0" r="19050" b="28575"/>
                <wp:wrapNone/>
                <wp:docPr id="73" name="Half Fram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85737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F8F49" id="Half Frame 73" o:spid="_x0000_s1026" style="position:absolute;margin-left:0;margin-top:-43.2pt;width:33pt;height:146.25pt;z-index:2517350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" path="m,l419100,,387578,139699r-247879,l139699,1238256,,1857375,,xe" fillcolor="#548dd4 [1951]" strokecolor="#548dd4 [1951]" strokeweight="2pt">
                <v:path arrowok="t" o:connecttype="custom" o:connectlocs="0,0;419100,0;387578,139699;139699,139699;139699,1238256;0,1857375;0,0" o:connectangles="0,0,0,0,0,0,0"/>
                <w10:wrap anchorx="page"/>
              </v:shape>
            </w:pict>
          </mc:Fallback>
        </mc:AlternateContent>
      </w:r>
    </w:p>
    <w:p w:rsidR="00381B03" w:rsidRPr="009B4AB1" w:rsidRDefault="00461486" w:rsidP="00461486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spacing w:val="24"/>
          <w:sz w:val="24"/>
          <w:lang w:val="en-US"/>
        </w:rPr>
      </w:pPr>
      <w:r w:rsidRPr="00DB2FBB">
        <w:rPr>
          <w:rFonts w:asciiTheme="majorHAnsi" w:hAnsiTheme="majorHAnsi"/>
          <w:b/>
          <w:szCs w:val="24"/>
        </w:rPr>
        <w:t>Phone:</w:t>
      </w:r>
      <w:r w:rsidRPr="009B4AB1">
        <w:rPr>
          <w:rFonts w:asciiTheme="majorHAnsi" w:eastAsia="Arial Unicode MS" w:hAnsiTheme="majorHAnsi" w:cs="Arial Unicode MS"/>
          <w:spacing w:val="24"/>
          <w:sz w:val="24"/>
          <w:lang w:val="en-US"/>
        </w:rPr>
        <w:t xml:space="preserve"> </w:t>
      </w:r>
      <w:r w:rsidR="00876CAD" w:rsidRPr="00DB2FBB">
        <w:rPr>
          <w:rFonts w:asciiTheme="majorHAnsi" w:hAnsiTheme="majorHAnsi"/>
          <w:sz w:val="24"/>
          <w:szCs w:val="24"/>
        </w:rPr>
        <w:t>+91</w:t>
      </w:r>
      <w:r w:rsidR="00143D83" w:rsidRPr="00DB2FBB">
        <w:rPr>
          <w:rFonts w:asciiTheme="majorHAnsi" w:hAnsiTheme="majorHAnsi"/>
          <w:sz w:val="24"/>
          <w:szCs w:val="24"/>
        </w:rPr>
        <w:t>-</w:t>
      </w:r>
      <w:r w:rsidR="00876CAD" w:rsidRPr="00DB2FBB">
        <w:rPr>
          <w:rFonts w:asciiTheme="majorHAnsi" w:hAnsiTheme="majorHAnsi"/>
          <w:sz w:val="24"/>
          <w:szCs w:val="24"/>
        </w:rPr>
        <w:t>9999565428</w:t>
      </w:r>
      <w:r w:rsidRPr="00DB2FBB">
        <w:rPr>
          <w:rFonts w:asciiTheme="majorHAnsi" w:eastAsia="Arial Unicode MS" w:hAnsiTheme="majorHAnsi" w:cs="Arial Unicode MS"/>
          <w:sz w:val="32"/>
          <w:lang w:val="af-ZA"/>
        </w:rPr>
        <w:t xml:space="preserve"> </w:t>
      </w:r>
      <w:r w:rsidRPr="00DB2FBB">
        <w:rPr>
          <w:rFonts w:asciiTheme="majorHAnsi" w:eastAsia="Arial Unicode MS" w:hAnsiTheme="majorHAnsi" w:cs="Arial Unicode MS"/>
          <w:sz w:val="24"/>
          <w:lang w:val="af-ZA"/>
        </w:rPr>
        <w:t xml:space="preserve">/ </w:t>
      </w:r>
      <w:r w:rsidR="00381B03" w:rsidRPr="00DB2FBB">
        <w:rPr>
          <w:rFonts w:asciiTheme="majorHAnsi" w:hAnsiTheme="majorHAnsi"/>
          <w:b/>
          <w:szCs w:val="24"/>
        </w:rPr>
        <w:t>E</w:t>
      </w:r>
      <w:r w:rsidR="003A197F" w:rsidRPr="00DB2FBB">
        <w:rPr>
          <w:rFonts w:asciiTheme="majorHAnsi" w:hAnsiTheme="majorHAnsi"/>
          <w:b/>
          <w:szCs w:val="24"/>
        </w:rPr>
        <w:t>-M</w:t>
      </w:r>
      <w:r w:rsidR="00381B03" w:rsidRPr="00DB2FBB">
        <w:rPr>
          <w:rFonts w:asciiTheme="majorHAnsi" w:hAnsiTheme="majorHAnsi"/>
          <w:b/>
          <w:szCs w:val="24"/>
        </w:rPr>
        <w:t>ail</w:t>
      </w:r>
      <w:r w:rsidR="00381B03" w:rsidRPr="009B4AB1">
        <w:rPr>
          <w:rFonts w:asciiTheme="majorHAnsi" w:eastAsia="Arial Unicode MS" w:hAnsiTheme="majorHAnsi" w:cs="Arial Unicode MS"/>
          <w:b/>
          <w:spacing w:val="24"/>
          <w:sz w:val="24"/>
          <w:lang w:val="en-US"/>
        </w:rPr>
        <w:t xml:space="preserve">: </w:t>
      </w:r>
      <w:r w:rsidR="00876CAD" w:rsidRPr="00DB2FBB">
        <w:rPr>
          <w:rFonts w:asciiTheme="majorHAnsi" w:eastAsia="Arial Unicode MS" w:hAnsiTheme="majorHAnsi" w:cs="Arial Unicode MS"/>
          <w:sz w:val="24"/>
          <w:lang w:val="af-ZA"/>
        </w:rPr>
        <w:t>augustineyesuraj@gmail.com</w:t>
      </w:r>
      <w:r w:rsidR="00876CAD" w:rsidRPr="00DB2FBB">
        <w:rPr>
          <w:rFonts w:asciiTheme="majorHAnsi" w:eastAsia="Arial Unicode MS" w:hAnsiTheme="majorHAnsi" w:cs="Arial Unicode MS"/>
          <w:sz w:val="24"/>
          <w:lang w:val="af-ZA"/>
        </w:rPr>
        <w:tab/>
      </w:r>
    </w:p>
    <w:p w:rsidR="00461486" w:rsidRPr="00DB2FBB" w:rsidRDefault="00210156" w:rsidP="00461486">
      <w:pPr>
        <w:pBdr>
          <w:bottom w:val="dotted" w:sz="4" w:space="1" w:color="auto"/>
        </w:pBdr>
        <w:rPr>
          <w:rFonts w:asciiTheme="majorHAnsi" w:eastAsia="Arial Unicode MS" w:hAnsiTheme="majorHAnsi" w:cs="Arial Unicode MS"/>
          <w:b/>
          <w:sz w:val="24"/>
          <w:lang w:val="af-ZA"/>
        </w:rPr>
      </w:pPr>
      <w:r w:rsidRPr="00DB2FBB">
        <w:rPr>
          <w:rFonts w:asciiTheme="majorHAnsi" w:eastAsia="Arial Unicode MS" w:hAnsiTheme="majorHAnsi" w:cs="Arial Unicode MS"/>
          <w:sz w:val="24"/>
          <w:lang w:val="af-ZA"/>
        </w:rPr>
        <w:t xml:space="preserve">Location Preference : </w:t>
      </w:r>
      <w:r w:rsidRPr="00DB2FBB">
        <w:rPr>
          <w:rFonts w:asciiTheme="majorHAnsi" w:eastAsia="Arial Unicode MS" w:hAnsiTheme="majorHAnsi" w:cs="Arial Unicode MS"/>
          <w:b/>
          <w:sz w:val="24"/>
          <w:lang w:val="af-ZA"/>
        </w:rPr>
        <w:t>Bangalore</w:t>
      </w:r>
    </w:p>
    <w:p w:rsidR="008B1AE2" w:rsidRPr="00DB2FBB" w:rsidRDefault="008B1AE2" w:rsidP="00140B01">
      <w:pPr>
        <w:shd w:val="clear" w:color="auto" w:fill="95B3D7" w:themeFill="accent1" w:themeFillTint="99"/>
        <w:ind w:right="41"/>
        <w:jc w:val="center"/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</w:rPr>
        <w:t>Achievement-dr</w:t>
      </w:r>
      <w:r w:rsidR="00E054BD" w:rsidRPr="00DB2FBB">
        <w:rPr>
          <w:rFonts w:asciiTheme="majorHAnsi" w:hAnsiTheme="majorHAnsi"/>
          <w:b/>
        </w:rPr>
        <w:t xml:space="preserve">iven professional targeting </w:t>
      </w:r>
      <w:r w:rsidRPr="00DB2FBB">
        <w:rPr>
          <w:rFonts w:asciiTheme="majorHAnsi" w:hAnsiTheme="majorHAnsi"/>
          <w:b/>
        </w:rPr>
        <w:t xml:space="preserve">assignments in </w:t>
      </w:r>
      <w:r w:rsidR="004B527A" w:rsidRPr="00DB2FBB">
        <w:rPr>
          <w:rFonts w:asciiTheme="majorHAnsi" w:hAnsiTheme="majorHAnsi" w:cs="Arial"/>
          <w:b/>
          <w:spacing w:val="-1"/>
        </w:rPr>
        <w:t xml:space="preserve">Supply Chain Management / Customer Relationship Management </w:t>
      </w:r>
      <w:r w:rsidRPr="00DB2FBB">
        <w:rPr>
          <w:rFonts w:asciiTheme="majorHAnsi" w:hAnsiTheme="majorHAnsi"/>
          <w:b/>
        </w:rPr>
        <w:t xml:space="preserve">with an organization of repute </w:t>
      </w:r>
    </w:p>
    <w:p w:rsidR="001F0BCC" w:rsidRPr="00DB2FBB" w:rsidRDefault="001F0BCC" w:rsidP="00461486">
      <w:pPr>
        <w:autoSpaceDE w:val="0"/>
        <w:autoSpaceDN w:val="0"/>
        <w:adjustRightInd w:val="0"/>
        <w:rPr>
          <w:rFonts w:asciiTheme="majorHAnsi" w:hAnsiTheme="majorHAnsi"/>
          <w:b/>
          <w:smallCaps/>
          <w:spacing w:val="26"/>
        </w:rPr>
      </w:pPr>
    </w:p>
    <w:p w:rsidR="004B527A" w:rsidRPr="00DB2FBB" w:rsidRDefault="004B527A" w:rsidP="00385E01">
      <w:pPr>
        <w:jc w:val="both"/>
        <w:rPr>
          <w:rFonts w:asciiTheme="majorHAnsi" w:hAnsiTheme="majorHAnsi"/>
          <w:lang w:eastAsia="en-GB"/>
        </w:rPr>
      </w:pPr>
    </w:p>
    <w:p w:rsidR="004B527A" w:rsidRPr="0012216E" w:rsidRDefault="00DB2FBB" w:rsidP="004B527A">
      <w:pPr>
        <w:jc w:val="center"/>
        <w:rPr>
          <w:rFonts w:asciiTheme="majorHAnsi" w:hAnsiTheme="majorHAnsi"/>
          <w:b/>
          <w:i/>
          <w:lang w:eastAsia="en-GB"/>
        </w:rPr>
      </w:pPr>
      <w:r w:rsidRPr="0012216E">
        <w:rPr>
          <w:rFonts w:asciiTheme="majorHAnsi" w:hAnsiTheme="majorHAnsi"/>
          <w:b/>
          <w:i/>
          <w:lang w:eastAsia="en-GB"/>
        </w:rPr>
        <w:t>Widespread</w:t>
      </w:r>
      <w:r w:rsidR="004B527A" w:rsidRPr="0012216E">
        <w:rPr>
          <w:rFonts w:asciiTheme="majorHAnsi" w:hAnsiTheme="majorHAnsi"/>
          <w:b/>
          <w:i/>
          <w:lang w:eastAsia="en-GB"/>
        </w:rPr>
        <w:t xml:space="preserve"> experience in diverse functional areas such as Supply Chain Management / Sales &amp; Customer Relationship Management</w:t>
      </w:r>
    </w:p>
    <w:p w:rsidR="00385E01" w:rsidRPr="00DB2FBB" w:rsidRDefault="00385E01" w:rsidP="00385E01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067715C" wp14:editId="7B74CE87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9" name="L-Shap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6EBE65" id="L-Shape 59" o:spid="_x0000_s1026" style="position:absolute;margin-left:137.8pt;margin-top:7.85pt;width:189pt;height:12.75pt;rotation:180;z-index:2517288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A7Zr+q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385E01" w:rsidRPr="00DB2FBB" w:rsidRDefault="00385E01" w:rsidP="00821539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B2417C4" wp14:editId="42B0844F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60" name="L-Shap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03F11" id="L-Shape 60" o:spid="_x0000_s1026" style="position:absolute;margin-left:0;margin-top:2.6pt;width:175.5pt;height:12.75pt;z-index:2517299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yK6jg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EkfIrqOAgAAew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143D83" w:rsidRPr="00DB2FBB" w:rsidRDefault="00143D83" w:rsidP="00461486">
      <w:pPr>
        <w:jc w:val="both"/>
        <w:rPr>
          <w:rFonts w:asciiTheme="majorHAnsi" w:hAnsiTheme="majorHAnsi"/>
        </w:rPr>
      </w:pPr>
    </w:p>
    <w:p w:rsidR="00210156" w:rsidRPr="00DB2FBB" w:rsidRDefault="00210156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Offering </w:t>
      </w:r>
      <w:r w:rsidRPr="00DB2FBB">
        <w:rPr>
          <w:rFonts w:asciiTheme="majorHAnsi" w:hAnsiTheme="majorHAnsi"/>
          <w:b/>
          <w:lang w:val="en-US" w:eastAsia="en-GB"/>
        </w:rPr>
        <w:t>over</w:t>
      </w:r>
      <w:r w:rsidR="004B527A" w:rsidRPr="00DB2FBB">
        <w:rPr>
          <w:rFonts w:asciiTheme="majorHAnsi" w:hAnsiTheme="majorHAnsi"/>
          <w:b/>
          <w:lang w:val="en-US" w:eastAsia="en-GB"/>
        </w:rPr>
        <w:t xml:space="preserve"> 14</w:t>
      </w:r>
      <w:r w:rsidRPr="00DB2FBB">
        <w:rPr>
          <w:rFonts w:asciiTheme="majorHAnsi" w:hAnsiTheme="majorHAnsi"/>
          <w:b/>
          <w:lang w:val="en-US" w:eastAsia="en-GB"/>
        </w:rPr>
        <w:t xml:space="preserve"> years</w:t>
      </w:r>
      <w:r w:rsidRPr="00DB2FBB">
        <w:rPr>
          <w:rFonts w:asciiTheme="majorHAnsi" w:hAnsiTheme="majorHAnsi"/>
          <w:lang w:val="en-US" w:eastAsia="en-GB"/>
        </w:rPr>
        <w:t xml:space="preserve"> or rich experience in</w:t>
      </w:r>
      <w:r w:rsidR="004B527A" w:rsidRPr="00DB2FBB">
        <w:rPr>
          <w:rFonts w:asciiTheme="majorHAnsi" w:hAnsiTheme="majorHAnsi"/>
          <w:lang w:val="en-US" w:eastAsia="en-GB"/>
        </w:rPr>
        <w:t xml:space="preserve"> </w:t>
      </w:r>
      <w:r w:rsidR="004B527A" w:rsidRPr="00DB2FBB">
        <w:rPr>
          <w:rFonts w:asciiTheme="majorHAnsi" w:hAnsiTheme="majorHAnsi"/>
          <w:b/>
          <w:lang w:val="en-US" w:eastAsia="en-GB"/>
        </w:rPr>
        <w:t>Customer Relationship Management, Sales Activities, Supply Chain Management entailing Logistics, Purchase, Sourcing &amp; Order Processing</w:t>
      </w:r>
    </w:p>
    <w:p w:rsidR="004B527A" w:rsidRPr="00DB2FBB" w:rsidRDefault="0097600A" w:rsidP="004B527A">
      <w:pPr>
        <w:numPr>
          <w:ilvl w:val="0"/>
          <w:numId w:val="35"/>
        </w:numPr>
        <w:jc w:val="both"/>
        <w:rPr>
          <w:rFonts w:asciiTheme="majorHAnsi" w:hAnsiTheme="majorHAnsi"/>
          <w:b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Currently</w:t>
      </w:r>
      <w:r w:rsidR="004B527A" w:rsidRPr="00DB2FBB">
        <w:rPr>
          <w:rFonts w:asciiTheme="majorHAnsi" w:hAnsiTheme="majorHAnsi"/>
          <w:lang w:val="en-US" w:eastAsia="en-GB"/>
        </w:rPr>
        <w:t xml:space="preserve"> associated with </w:t>
      </w:r>
      <w:r w:rsidR="004B527A" w:rsidRPr="00DB2FBB">
        <w:rPr>
          <w:rFonts w:asciiTheme="majorHAnsi" w:hAnsiTheme="majorHAnsi"/>
          <w:b/>
          <w:lang w:val="en-US" w:eastAsia="en-GB"/>
        </w:rPr>
        <w:t>Michelin India Private Ltd., Gurgaon as Manager Supply Chain</w:t>
      </w:r>
    </w:p>
    <w:p w:rsidR="00210156" w:rsidRPr="00DB2FBB" w:rsidRDefault="00210156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roficient in managing business operations encompassing key account management, relationship building, administration, and market/ competition analysis</w:t>
      </w:r>
    </w:p>
    <w:p w:rsidR="00210156" w:rsidRPr="00DB2FBB" w:rsidRDefault="00210156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roven skills in exploring business potential, opportunities &amp; clientele to secure profitable business volumes</w:t>
      </w:r>
    </w:p>
    <w:p w:rsidR="00210156" w:rsidRPr="00DB2FBB" w:rsidRDefault="00210156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Experience in driving sales initiatives to achieve business goals &amp; managing the frontline sales team</w:t>
      </w:r>
    </w:p>
    <w:p w:rsidR="00210156" w:rsidRPr="00DB2FBB" w:rsidRDefault="00210156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Exposure in </w:t>
      </w:r>
      <w:r w:rsidR="004B527A" w:rsidRPr="00DB2FBB">
        <w:rPr>
          <w:rFonts w:asciiTheme="majorHAnsi" w:hAnsiTheme="majorHAnsi"/>
          <w:lang w:val="en-US" w:eastAsia="en-GB"/>
        </w:rPr>
        <w:t>managing</w:t>
      </w:r>
      <w:r w:rsidRPr="00DB2FBB">
        <w:rPr>
          <w:rFonts w:asciiTheme="majorHAnsi" w:hAnsiTheme="majorHAnsi"/>
          <w:lang w:val="en-US" w:eastAsia="en-GB"/>
        </w:rPr>
        <w:t xml:space="preserve"> logistics operations; ensuring effective demand &amp; supply planning and management to accomplish overall corporate objectives</w:t>
      </w:r>
    </w:p>
    <w:p w:rsidR="004B527A" w:rsidRPr="00DB2FBB" w:rsidRDefault="004B527A" w:rsidP="004B527A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Highly skilled in performing order management duties on an accurate and timely basis from order entry up to on-time delivery and includes issue of order</w:t>
      </w:r>
    </w:p>
    <w:p w:rsidR="00385E01" w:rsidRPr="00DB2FBB" w:rsidRDefault="00385E01" w:rsidP="00385E01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8D096D4" wp14:editId="45370B79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7" name="L-Shap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876B4" id="L-Shape 57" o:spid="_x0000_s1026" style="position:absolute;margin-left:137.8pt;margin-top:7.85pt;width:189pt;height:12.75pt;rotation:180;z-index:2517258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GteGke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385E01" w:rsidRPr="00DB2FBB" w:rsidRDefault="00385E01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BBFED3B" wp14:editId="3CFCED3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8" name="L-Shap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A05FE" id="L-Shape 58" o:spid="_x0000_s1026" style="position:absolute;margin-left:0;margin-top:2.6pt;width:175.5pt;height:12.75pt;z-index:2517268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48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BfGc48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 </w:t>
      </w:r>
    </w:p>
    <w:p w:rsidR="00372A1C" w:rsidRPr="00DB2FBB" w:rsidRDefault="00372A1C" w:rsidP="00461486">
      <w:pPr>
        <w:jc w:val="both"/>
        <w:rPr>
          <w:rFonts w:asciiTheme="majorHAnsi" w:hAnsiTheme="majorHAnsi" w:cs="Cambria"/>
        </w:rPr>
      </w:pPr>
    </w:p>
    <w:p w:rsidR="00775C52" w:rsidRPr="00DB2FBB" w:rsidRDefault="00775C52" w:rsidP="004B527A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>~</w:t>
      </w:r>
      <w:r w:rsidR="004B527A" w:rsidRPr="00DB2FBB">
        <w:rPr>
          <w:rFonts w:asciiTheme="majorHAnsi" w:hAnsiTheme="majorHAnsi"/>
        </w:rPr>
        <w:t>Supply Chain Management</w:t>
      </w:r>
      <w:r w:rsidR="00183CCF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E054BD" w:rsidRPr="00DB2FBB">
        <w:rPr>
          <w:rFonts w:asciiTheme="majorHAnsi" w:hAnsiTheme="majorHAnsi"/>
        </w:rPr>
        <w:t xml:space="preserve">~ </w:t>
      </w:r>
      <w:r w:rsidR="004B527A" w:rsidRPr="00DB2FBB">
        <w:rPr>
          <w:rFonts w:asciiTheme="majorHAnsi" w:hAnsiTheme="majorHAnsi"/>
        </w:rPr>
        <w:t>Customer Relationship Management</w:t>
      </w:r>
      <w:r w:rsidR="004B527A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E054BD" w:rsidRPr="00DB2FBB">
        <w:rPr>
          <w:rFonts w:asciiTheme="majorHAnsi" w:hAnsiTheme="majorHAnsi"/>
        </w:rPr>
        <w:t>~</w:t>
      </w:r>
      <w:r w:rsidR="00140B01" w:rsidRPr="00DB2FBB">
        <w:rPr>
          <w:rFonts w:asciiTheme="majorHAnsi" w:hAnsiTheme="majorHAnsi"/>
        </w:rPr>
        <w:t xml:space="preserve"> </w:t>
      </w:r>
      <w:r w:rsidR="004B527A" w:rsidRPr="00DB2FBB">
        <w:rPr>
          <w:rFonts w:asciiTheme="majorHAnsi" w:hAnsiTheme="majorHAnsi"/>
        </w:rPr>
        <w:t>Sales Forecasting</w:t>
      </w:r>
    </w:p>
    <w:p w:rsidR="00775C52" w:rsidRPr="00DB2FBB" w:rsidRDefault="00775C52" w:rsidP="004B527A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 xml:space="preserve">~ </w:t>
      </w:r>
      <w:r w:rsidR="004B527A" w:rsidRPr="00DB2FBB">
        <w:rPr>
          <w:rFonts w:asciiTheme="majorHAnsi" w:hAnsiTheme="majorHAnsi"/>
        </w:rPr>
        <w:t>Business Development</w:t>
      </w:r>
      <w:r w:rsidR="00140B01"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 xml:space="preserve">~ </w:t>
      </w:r>
      <w:r w:rsidR="004B527A" w:rsidRPr="00DB2FBB">
        <w:rPr>
          <w:rFonts w:asciiTheme="majorHAnsi" w:hAnsiTheme="majorHAnsi"/>
        </w:rPr>
        <w:t>Team Management</w:t>
      </w:r>
      <w:r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 xml:space="preserve">~ </w:t>
      </w:r>
      <w:r w:rsidR="004B527A" w:rsidRPr="00DB2FBB">
        <w:rPr>
          <w:rFonts w:asciiTheme="majorHAnsi" w:hAnsiTheme="majorHAnsi"/>
        </w:rPr>
        <w:t>Market Analysis</w:t>
      </w:r>
    </w:p>
    <w:p w:rsidR="00DE12CC" w:rsidRPr="00DB2FBB" w:rsidRDefault="00775C52" w:rsidP="004B527A">
      <w:pPr>
        <w:shd w:val="clear" w:color="auto" w:fill="95B3D7" w:themeFill="accent1" w:themeFillTint="99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>~</w:t>
      </w:r>
      <w:r w:rsidR="004B527A" w:rsidRPr="00DB2FBB">
        <w:rPr>
          <w:rFonts w:asciiTheme="majorHAnsi" w:hAnsiTheme="majorHAnsi"/>
        </w:rPr>
        <w:t>Logistics</w:t>
      </w:r>
      <w:r w:rsidR="00183CCF"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>~</w:t>
      </w:r>
      <w:r w:rsidR="00140B01" w:rsidRPr="00DB2FBB">
        <w:rPr>
          <w:rFonts w:asciiTheme="majorHAnsi" w:hAnsiTheme="majorHAnsi"/>
        </w:rPr>
        <w:t xml:space="preserve"> </w:t>
      </w:r>
      <w:r w:rsidR="004B527A" w:rsidRPr="00DB2FBB">
        <w:rPr>
          <w:rFonts w:asciiTheme="majorHAnsi" w:hAnsiTheme="majorHAnsi"/>
        </w:rPr>
        <w:t>Process improvement</w:t>
      </w:r>
      <w:r w:rsidR="00140B01" w:rsidRPr="00DB2FBB">
        <w:rPr>
          <w:rFonts w:asciiTheme="majorHAnsi" w:hAnsiTheme="majorHAnsi"/>
        </w:rPr>
        <w:tab/>
      </w:r>
      <w:r w:rsidR="00140B01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4B527A" w:rsidRPr="00DB2FBB">
        <w:rPr>
          <w:rFonts w:asciiTheme="majorHAnsi" w:hAnsiTheme="majorHAnsi"/>
        </w:rPr>
        <w:tab/>
      </w:r>
      <w:r w:rsidR="00140B01" w:rsidRPr="00DB2FBB">
        <w:rPr>
          <w:rFonts w:asciiTheme="majorHAnsi" w:hAnsiTheme="majorHAnsi"/>
        </w:rPr>
        <w:t>~</w:t>
      </w:r>
      <w:r w:rsidR="004B527A" w:rsidRPr="00DB2FBB">
        <w:rPr>
          <w:rFonts w:asciiTheme="majorHAnsi" w:hAnsiTheme="majorHAnsi"/>
        </w:rPr>
        <w:t>Purchase Management</w:t>
      </w:r>
    </w:p>
    <w:p w:rsidR="004B527A" w:rsidRPr="00DB2FBB" w:rsidRDefault="004B527A" w:rsidP="004B527A">
      <w:pPr>
        <w:shd w:val="clear" w:color="auto" w:fill="95B3D7" w:themeFill="accent1" w:themeFillTint="99"/>
        <w:jc w:val="both"/>
        <w:rPr>
          <w:rFonts w:asciiTheme="majorHAnsi" w:hAnsiTheme="majorHAnsi"/>
        </w:rPr>
        <w:sectPr w:rsidR="004B527A" w:rsidRPr="00DB2FBB" w:rsidSect="00385E01">
          <w:footerReference w:type="default" r:id="rId9"/>
          <w:type w:val="continuous"/>
          <w:pgSz w:w="11909" w:h="16834" w:code="9"/>
          <w:pgMar w:top="864" w:right="864" w:bottom="864" w:left="864" w:header="0" w:footer="0" w:gutter="0"/>
          <w:cols w:space="341"/>
          <w:docGrid w:linePitch="360"/>
        </w:sectPr>
      </w:pPr>
    </w:p>
    <w:p w:rsidR="00D56F86" w:rsidRPr="00DB2FBB" w:rsidRDefault="00D56F86" w:rsidP="00D56F86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E2434E9" wp14:editId="5E0EACC1">
                <wp:simplePos x="0" y="0"/>
                <wp:positionH relativeFrom="margin">
                  <wp:posOffset>5242559</wp:posOffset>
                </wp:positionH>
                <wp:positionV relativeFrom="paragraph">
                  <wp:posOffset>102234</wp:posOffset>
                </wp:positionV>
                <wp:extent cx="1190625" cy="161926"/>
                <wp:effectExtent l="0" t="0" r="28575" b="28575"/>
                <wp:wrapNone/>
                <wp:docPr id="4" name="L-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190625" cy="161926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3BC2D" id="L-Shape 4" o:spid="_x0000_s1026" style="position:absolute;margin-left:412.8pt;margin-top:8.05pt;width:93.75pt;height:12.75pt;rotation:180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190625,161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" path="m,l80963,r,80963l1190625,80963r,80963l,161926,,xe" fillcolor="#4f81bd" strokecolor="window" strokeweight="2pt">
                <v:path arrowok="t" o:connecttype="custom" o:connectlocs="0,0;80963,0;80963,80963;1190625,80963;1190625,161926;0,161926;0,0" o:connectangles="0,0,0,0,0,0,0"/>
                <w10:wrap anchorx="margin"/>
              </v:shape>
            </w:pict>
          </mc:Fallback>
        </mc:AlternateContent>
      </w:r>
    </w:p>
    <w:p w:rsidR="00D56F86" w:rsidRPr="00DB2FBB" w:rsidRDefault="00D56F86" w:rsidP="00D56F86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4064758" wp14:editId="2FEBF601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1143000" cy="161925"/>
                <wp:effectExtent l="0" t="0" r="19050" b="28575"/>
                <wp:wrapNone/>
                <wp:docPr id="5" name="L-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61925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CA23B" id="L-Shape 5" o:spid="_x0000_s1026" style="position:absolute;margin-left:0;margin-top:2.6pt;width:90pt;height:12.75pt;z-index:2517411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11430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" path="m,l80963,r,80963l1143000,80963r,80962l,161925,,xe" fillcolor="#4f81bd" strokecolor="window" strokeweight="2pt">
                <v:path arrowok="t" o:connecttype="custom" o:connectlocs="0,0;80963,0;80963,80963;1143000,80963;114300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NOTABLE ACCOMPLISHMENTS ACROSS THE CAREER  </w:t>
      </w:r>
    </w:p>
    <w:p w:rsidR="00D56F86" w:rsidRPr="00DB2FBB" w:rsidRDefault="00D56F86" w:rsidP="00385E01">
      <w:pPr>
        <w:jc w:val="both"/>
        <w:rPr>
          <w:rFonts w:asciiTheme="majorHAnsi" w:hAnsiTheme="majorHAnsi"/>
          <w:lang w:eastAsia="en-GB"/>
        </w:rPr>
      </w:pP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layed a key role in initiating new sales administration department for managing commercial activities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ttained 100% results in internal &amp; external audit with no gap’s identified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Developed process for commercial activities and implemented call </w:t>
      </w:r>
      <w:r w:rsidR="0097600A" w:rsidRPr="00DB2FBB">
        <w:rPr>
          <w:rFonts w:asciiTheme="majorHAnsi" w:hAnsiTheme="majorHAnsi"/>
          <w:lang w:val="en-US" w:eastAsia="en-GB"/>
        </w:rPr>
        <w:t>center</w:t>
      </w:r>
      <w:r w:rsidRPr="00DB2FBB">
        <w:rPr>
          <w:rFonts w:asciiTheme="majorHAnsi" w:hAnsiTheme="majorHAnsi"/>
          <w:lang w:val="en-US" w:eastAsia="en-GB"/>
        </w:rPr>
        <w:t xml:space="preserve"> services for customer service department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Achieved </w:t>
      </w:r>
      <w:r w:rsidRPr="00DB2FBB">
        <w:rPr>
          <w:rFonts w:asciiTheme="majorHAnsi" w:hAnsiTheme="majorHAnsi"/>
          <w:b/>
          <w:lang w:val="en-US" w:eastAsia="en-GB"/>
        </w:rPr>
        <w:t>Trendsetter Award</w:t>
      </w:r>
      <w:r w:rsidRPr="00DB2FBB">
        <w:rPr>
          <w:rFonts w:asciiTheme="majorHAnsi" w:hAnsiTheme="majorHAnsi"/>
          <w:lang w:val="en-US" w:eastAsia="en-GB"/>
        </w:rPr>
        <w:t xml:space="preserve"> for stabilizing the process &amp; executing rebates well before deadline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rranged team building activities between different departments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articipated in ASM projects for joint collaboration of sales and HO to bring in new ideas for betterment of services</w:t>
      </w:r>
    </w:p>
    <w:p w:rsidR="00D56F86" w:rsidRPr="00DB2FBB" w:rsidRDefault="00D56F86" w:rsidP="00D56F8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chieved Go-Live for both the projects of ERP well within the desired date</w:t>
      </w:r>
    </w:p>
    <w:p w:rsidR="00385E01" w:rsidRPr="00DB2FBB" w:rsidRDefault="00385E01" w:rsidP="00385E01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A494195" wp14:editId="3765B3F7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5" name="L-Shap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C0F2B" id="L-Shape 55" o:spid="_x0000_s1026" style="position:absolute;margin-left:137.8pt;margin-top:7.85pt;width:189pt;height:12.75pt;rotation:180;z-index:2517227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385E01" w:rsidRPr="00DB2FBB" w:rsidRDefault="00385E01" w:rsidP="006A6829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ind w:left="270" w:right="22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3B5E578" wp14:editId="0431052A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6" name="L-Shap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F500A" id="L-Shape 56" o:spid="_x0000_s1026" style="position:absolute;margin-left:0;margin-top:2.6pt;width:175.5pt;height:12.75pt;z-index:251723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1hjjw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B6R1hj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WORK EXPERIENCE  </w:t>
      </w:r>
    </w:p>
    <w:p w:rsidR="008E7061" w:rsidRPr="00DB2FBB" w:rsidRDefault="008E7061" w:rsidP="00461486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</w:p>
    <w:p w:rsidR="00876CAD" w:rsidRPr="00DB2FBB" w:rsidRDefault="00F529A1" w:rsidP="00876CAD">
      <w:pPr>
        <w:tabs>
          <w:tab w:val="num" w:pos="720"/>
        </w:tabs>
        <w:jc w:val="both"/>
        <w:rPr>
          <w:rFonts w:asciiTheme="majorHAnsi" w:hAnsiTheme="majorHAnsi"/>
          <w:b/>
          <w:color w:val="00B0F0"/>
        </w:rPr>
      </w:pPr>
      <w:r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>Since</w:t>
      </w:r>
      <w:r w:rsidR="00876CAD"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 xml:space="preserve"> Sep’06:</w:t>
      </w:r>
      <w:r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 xml:space="preserve"> </w:t>
      </w:r>
      <w:r w:rsidR="00876CAD"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 xml:space="preserve">Michelin India Private Ltd., Gurgaon </w:t>
      </w:r>
    </w:p>
    <w:p w:rsidR="00D46A74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lang w:val="en-US"/>
        </w:rPr>
      </w:pPr>
      <w:r w:rsidRPr="00DB2FBB">
        <w:rPr>
          <w:rFonts w:asciiTheme="majorHAnsi" w:hAnsiTheme="majorHAnsi" w:cs="Calibri"/>
          <w:b/>
          <w:lang w:val="en-US"/>
        </w:rPr>
        <w:t xml:space="preserve">Growth Path: </w:t>
      </w:r>
      <w:r w:rsidR="00CE588B">
        <w:rPr>
          <w:rFonts w:asciiTheme="majorHAnsi" w:hAnsiTheme="majorHAnsi" w:cs="Calibri"/>
          <w:color w:val="00B0F0"/>
          <w:lang w:val="en-US"/>
        </w:rPr>
        <w:t>Since Jan2015</w:t>
      </w:r>
      <w:r w:rsidRPr="00DB2FBB">
        <w:rPr>
          <w:rFonts w:asciiTheme="majorHAnsi" w:hAnsiTheme="majorHAnsi" w:cs="Calibri"/>
          <w:lang w:val="en-US"/>
        </w:rPr>
        <w:t xml:space="preserve"> as Manager – Supply Chain</w:t>
      </w:r>
    </w:p>
    <w:p w:rsidR="00D46A74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lang w:val="en-US"/>
        </w:rPr>
      </w:pPr>
      <w:r w:rsidRPr="00DB2FBB">
        <w:rPr>
          <w:rFonts w:asciiTheme="majorHAnsi" w:hAnsiTheme="majorHAnsi" w:cs="Calibri"/>
          <w:lang w:val="en-US"/>
        </w:rPr>
        <w:tab/>
        <w:t xml:space="preserve">            Jan’14 – Dec’14 as Sales Admin</w:t>
      </w:r>
    </w:p>
    <w:p w:rsidR="00CD4F70" w:rsidRPr="00DB2FBB" w:rsidRDefault="00CD4F70" w:rsidP="00CD4F70">
      <w:pPr>
        <w:tabs>
          <w:tab w:val="num" w:pos="720"/>
        </w:tabs>
        <w:jc w:val="both"/>
        <w:rPr>
          <w:rFonts w:asciiTheme="majorHAnsi" w:hAnsiTheme="majorHAnsi" w:cs="Calibri"/>
          <w:lang w:val="en-US"/>
        </w:rPr>
      </w:pPr>
      <w:r w:rsidRPr="00DB2FBB">
        <w:rPr>
          <w:rFonts w:asciiTheme="majorHAnsi" w:hAnsiTheme="majorHAnsi" w:cs="Calibri"/>
          <w:lang w:val="en-US"/>
        </w:rPr>
        <w:tab/>
        <w:t xml:space="preserve">            Dec’10 – Dec’13 as Manager- Sales Administration</w:t>
      </w:r>
    </w:p>
    <w:p w:rsidR="00CD4F70" w:rsidRPr="00DB2FBB" w:rsidRDefault="00CD4F70" w:rsidP="00CD4F70">
      <w:pPr>
        <w:tabs>
          <w:tab w:val="num" w:pos="720"/>
        </w:tabs>
        <w:jc w:val="both"/>
        <w:rPr>
          <w:rFonts w:asciiTheme="majorHAnsi" w:hAnsiTheme="majorHAnsi" w:cs="Calibri"/>
          <w:lang w:val="en-US"/>
        </w:rPr>
      </w:pPr>
      <w:r w:rsidRPr="00DB2FBB">
        <w:rPr>
          <w:rFonts w:asciiTheme="majorHAnsi" w:hAnsiTheme="majorHAnsi" w:cs="Calibri"/>
          <w:lang w:val="en-US"/>
        </w:rPr>
        <w:tab/>
        <w:t xml:space="preserve">            Sep’06 –Nov’09 as Team Leader – Customer Service</w:t>
      </w:r>
    </w:p>
    <w:p w:rsidR="00D46A74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lang w:val="en-US"/>
        </w:rPr>
      </w:pPr>
    </w:p>
    <w:p w:rsidR="00F21481" w:rsidRPr="00DB2FBB" w:rsidRDefault="00E16646" w:rsidP="00183CCF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  <w:r w:rsidRPr="00DB2FBB">
        <w:rPr>
          <w:rFonts w:asciiTheme="majorHAnsi" w:hAnsiTheme="majorHAnsi" w:cs="Calibri"/>
          <w:b/>
          <w:lang w:val="en-US"/>
        </w:rPr>
        <w:t>Role:</w:t>
      </w:r>
    </w:p>
    <w:p w:rsidR="00CD4F70" w:rsidRPr="00DB2FBB" w:rsidRDefault="00CD4F70" w:rsidP="00CD4F70">
      <w:pPr>
        <w:jc w:val="both"/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  <w:lang w:eastAsia="en-GB"/>
        </w:rPr>
        <w:t>As Manager Supply Chain:</w:t>
      </w:r>
    </w:p>
    <w:p w:rsidR="00CD4F70" w:rsidRPr="00DB2FBB" w:rsidRDefault="00CD4F70" w:rsidP="00CD4F7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ssur</w:t>
      </w:r>
      <w:r w:rsidR="0097600A">
        <w:rPr>
          <w:rFonts w:asciiTheme="majorHAnsi" w:hAnsiTheme="majorHAnsi"/>
          <w:lang w:val="en-US" w:eastAsia="en-GB"/>
        </w:rPr>
        <w:t xml:space="preserve">ing </w:t>
      </w:r>
      <w:r w:rsidRPr="00DB2FBB">
        <w:rPr>
          <w:rFonts w:asciiTheme="majorHAnsi" w:hAnsiTheme="majorHAnsi"/>
          <w:lang w:val="en-US" w:eastAsia="en-GB"/>
        </w:rPr>
        <w:t>all products are available &amp; delivered to the right location at the right time</w:t>
      </w:r>
    </w:p>
    <w:p w:rsidR="00CD4F70" w:rsidRPr="00DB2FBB" w:rsidRDefault="00BD6518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Maintaining OSA based </w:t>
      </w:r>
      <w:r w:rsidR="00CD4F70" w:rsidRPr="00DB2FBB">
        <w:rPr>
          <w:rFonts w:asciiTheme="majorHAnsi" w:hAnsiTheme="majorHAnsi"/>
          <w:lang w:val="en-US" w:eastAsia="en-GB"/>
        </w:rPr>
        <w:t>on sales trend (on self-availability</w:t>
      </w:r>
      <w:r w:rsidRPr="00DB2FBB">
        <w:rPr>
          <w:rFonts w:asciiTheme="majorHAnsi" w:hAnsiTheme="majorHAnsi"/>
          <w:lang w:val="en-US" w:eastAsia="en-GB"/>
        </w:rPr>
        <w:t xml:space="preserve"> of 90% for all product lines)</w:t>
      </w:r>
    </w:p>
    <w:p w:rsidR="00CD4F70" w:rsidRPr="00DB2FBB" w:rsidRDefault="00BD6518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nalyzing latest marketing trends, tracked competitors' activities &amp; providing valuable inputs for fine-tuning sales &amp; marketing strategies</w:t>
      </w:r>
    </w:p>
    <w:p w:rsidR="00AD61E0" w:rsidRPr="00DB2FBB" w:rsidRDefault="00AD61E0" w:rsidP="00AD61E0">
      <w:pPr>
        <w:pStyle w:val="ListParagraph"/>
        <w:numPr>
          <w:ilvl w:val="0"/>
          <w:numId w:val="34"/>
        </w:numPr>
        <w:spacing w:after="0"/>
        <w:rPr>
          <w:rFonts w:asciiTheme="majorHAnsi" w:eastAsia="Times New Roman" w:hAnsiTheme="majorHAnsi" w:cs="Times New Roman"/>
          <w:sz w:val="20"/>
          <w:szCs w:val="20"/>
          <w:lang w:eastAsia="en-GB"/>
        </w:rPr>
      </w:pPr>
      <w:r w:rsidRPr="00DB2FBB">
        <w:rPr>
          <w:rFonts w:asciiTheme="majorHAnsi" w:eastAsia="Times New Roman" w:hAnsiTheme="majorHAnsi" w:cs="Times New Roman"/>
          <w:sz w:val="20"/>
          <w:szCs w:val="20"/>
          <w:lang w:eastAsia="en-GB"/>
        </w:rPr>
        <w:t>Assess</w:t>
      </w:r>
      <w:r w:rsidR="00D56F86" w:rsidRPr="00DB2FBB">
        <w:rPr>
          <w:rFonts w:asciiTheme="majorHAnsi" w:eastAsia="Times New Roman" w:hAnsiTheme="majorHAnsi" w:cs="Times New Roman"/>
          <w:sz w:val="20"/>
          <w:szCs w:val="20"/>
          <w:lang w:eastAsia="en-GB"/>
        </w:rPr>
        <w:t>ing</w:t>
      </w:r>
      <w:r w:rsidRPr="00DB2FBB">
        <w:rPr>
          <w:rFonts w:asciiTheme="majorHAnsi" w:eastAsia="Times New Roman" w:hAnsiTheme="majorHAnsi" w:cs="Times New Roman"/>
          <w:sz w:val="20"/>
          <w:szCs w:val="20"/>
          <w:lang w:eastAsia="en-GB"/>
        </w:rPr>
        <w:t xml:space="preserve"> overall supply chain from factory to consumer focusing on regional and country logistics network infrastructure to design innovative solutions, reduc</w:t>
      </w:r>
      <w:r w:rsidR="00D56F86" w:rsidRPr="00DB2FBB">
        <w:rPr>
          <w:rFonts w:asciiTheme="majorHAnsi" w:eastAsia="Times New Roman" w:hAnsiTheme="majorHAnsi" w:cs="Times New Roman"/>
          <w:sz w:val="20"/>
          <w:szCs w:val="20"/>
          <w:lang w:eastAsia="en-GB"/>
        </w:rPr>
        <w:t xml:space="preserve">ing operational costs and improving </w:t>
      </w:r>
      <w:r w:rsidRPr="00DB2FBB">
        <w:rPr>
          <w:rFonts w:asciiTheme="majorHAnsi" w:eastAsia="Times New Roman" w:hAnsiTheme="majorHAnsi" w:cs="Times New Roman"/>
          <w:sz w:val="20"/>
          <w:szCs w:val="20"/>
          <w:lang w:eastAsia="en-GB"/>
        </w:rPr>
        <w:t>delivery times while maintaining high service levels</w:t>
      </w:r>
    </w:p>
    <w:p w:rsidR="00AD61E0" w:rsidRPr="00DB2FBB" w:rsidRDefault="00AD61E0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articipating in collaboration meeting with supplier and commercial director to validate the production plan</w:t>
      </w:r>
    </w:p>
    <w:p w:rsidR="00AD61E0" w:rsidRPr="00DB2FBB" w:rsidRDefault="00AD61E0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Ensuring purchase orders for suppliers are raised on time to avoid any delays in shipment</w:t>
      </w:r>
    </w:p>
    <w:p w:rsidR="00AD61E0" w:rsidRPr="00DB2FBB" w:rsidRDefault="00AD61E0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Working on monthly distribution plan and coordinate with logistics for managing inventory and better service </w:t>
      </w:r>
    </w:p>
    <w:p w:rsidR="00AD61E0" w:rsidRPr="00DB2FBB" w:rsidRDefault="0097600A" w:rsidP="00AD61E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lastRenderedPageBreak/>
        <w:t>Assessing</w:t>
      </w:r>
      <w:r w:rsidR="00AD61E0" w:rsidRPr="00DB2FBB">
        <w:rPr>
          <w:rFonts w:asciiTheme="majorHAnsi" w:hAnsiTheme="majorHAnsi"/>
          <w:lang w:val="en-US" w:eastAsia="en-GB"/>
        </w:rPr>
        <w:t xml:space="preserve"> MAPE &amp; BAIS for maintaining forecast accuracy to avoid over stock or loss of sales</w:t>
      </w:r>
    </w:p>
    <w:p w:rsidR="00D46A74" w:rsidRPr="00DB2FBB" w:rsidRDefault="00D46A74" w:rsidP="00AD61E0">
      <w:pPr>
        <w:rPr>
          <w:rFonts w:asciiTheme="majorHAnsi" w:hAnsiTheme="majorHAnsi"/>
          <w:lang w:eastAsia="en-GB"/>
        </w:rPr>
      </w:pPr>
    </w:p>
    <w:p w:rsidR="00D56F86" w:rsidRPr="00DB2FBB" w:rsidRDefault="00D56F86" w:rsidP="00AD61E0">
      <w:pPr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  <w:lang w:eastAsia="en-GB"/>
        </w:rPr>
        <w:t>Highlights:</w:t>
      </w:r>
    </w:p>
    <w:p w:rsidR="001E0850" w:rsidRDefault="00D56F86" w:rsidP="00D56F86">
      <w:pPr>
        <w:numPr>
          <w:ilvl w:val="0"/>
          <w:numId w:val="38"/>
        </w:numPr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 xml:space="preserve">Introduced replenishment system and forecasting techniques that helped improve order fulfilment rate </w:t>
      </w:r>
    </w:p>
    <w:p w:rsidR="001E0850" w:rsidRDefault="00D56F86" w:rsidP="00D56F86">
      <w:pPr>
        <w:numPr>
          <w:ilvl w:val="0"/>
          <w:numId w:val="38"/>
        </w:numPr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Modified supply chain system and made it economical and customer friendly</w:t>
      </w:r>
    </w:p>
    <w:p w:rsidR="00250793" w:rsidRPr="001E0850" w:rsidRDefault="00250793" w:rsidP="00D56F86">
      <w:pPr>
        <w:numPr>
          <w:ilvl w:val="0"/>
          <w:numId w:val="38"/>
        </w:numPr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>Initiated Auto deployment for replishment of tyres in india.</w:t>
      </w:r>
    </w:p>
    <w:p w:rsidR="00D56F86" w:rsidRPr="001E0850" w:rsidRDefault="00D56F86" w:rsidP="00D56F86">
      <w:pPr>
        <w:numPr>
          <w:ilvl w:val="0"/>
          <w:numId w:val="38"/>
        </w:numPr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Developed long-term logistics strategy for key markets based on business model that incorporates supply chain initiatives</w:t>
      </w:r>
    </w:p>
    <w:p w:rsidR="00D56F86" w:rsidRPr="001E0850" w:rsidRDefault="00D56F86" w:rsidP="00AD61E0">
      <w:pPr>
        <w:rPr>
          <w:rFonts w:asciiTheme="majorHAnsi" w:hAnsiTheme="majorHAnsi"/>
          <w:lang w:eastAsia="en-GB"/>
        </w:rPr>
      </w:pPr>
    </w:p>
    <w:p w:rsidR="00CD4F70" w:rsidRPr="001E0850" w:rsidRDefault="00CD4F70" w:rsidP="00CD4F70">
      <w:pPr>
        <w:jc w:val="both"/>
        <w:rPr>
          <w:rFonts w:asciiTheme="majorHAnsi" w:hAnsiTheme="majorHAnsi"/>
          <w:b/>
          <w:lang w:val="en-US" w:eastAsia="en-GB"/>
        </w:rPr>
      </w:pPr>
      <w:r w:rsidRPr="001E0850">
        <w:rPr>
          <w:rFonts w:asciiTheme="majorHAnsi" w:hAnsiTheme="majorHAnsi"/>
          <w:b/>
          <w:lang w:val="en-US" w:eastAsia="en-GB"/>
        </w:rPr>
        <w:t>As Sales Admin</w:t>
      </w:r>
      <w:r w:rsidR="009B4AB1" w:rsidRPr="001E0850">
        <w:rPr>
          <w:rFonts w:asciiTheme="majorHAnsi" w:hAnsiTheme="majorHAnsi"/>
          <w:b/>
          <w:lang w:val="en-US" w:eastAsia="en-GB"/>
        </w:rPr>
        <w:t xml:space="preserve"> Expert</w:t>
      </w:r>
      <w:r w:rsidR="000D22D2">
        <w:rPr>
          <w:rFonts w:asciiTheme="majorHAnsi" w:hAnsiTheme="majorHAnsi"/>
          <w:b/>
          <w:lang w:val="en-US" w:eastAsia="en-GB"/>
        </w:rPr>
        <w:t xml:space="preserve"> for Oracle implemenation</w:t>
      </w:r>
      <w:r w:rsidRPr="001E0850">
        <w:rPr>
          <w:rFonts w:asciiTheme="majorHAnsi" w:hAnsiTheme="majorHAnsi"/>
          <w:b/>
          <w:lang w:val="en-US" w:eastAsia="en-GB"/>
        </w:rPr>
        <w:t xml:space="preserve"> (Project: ERP Backbone</w:t>
      </w:r>
      <w:r w:rsidR="00F55306">
        <w:rPr>
          <w:rFonts w:asciiTheme="majorHAnsi" w:hAnsiTheme="majorHAnsi"/>
          <w:b/>
          <w:lang w:val="en-US" w:eastAsia="en-GB"/>
        </w:rPr>
        <w:t xml:space="preserve"> for Oracle implemetaion in india</w:t>
      </w:r>
      <w:r w:rsidRPr="001E0850">
        <w:rPr>
          <w:rFonts w:asciiTheme="majorHAnsi" w:hAnsiTheme="majorHAnsi"/>
          <w:b/>
          <w:lang w:val="en-US" w:eastAsia="en-GB"/>
        </w:rPr>
        <w:t xml:space="preserve">):  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 xml:space="preserve">Conducted </w:t>
      </w:r>
      <w:r w:rsidRPr="001E0850">
        <w:rPr>
          <w:rFonts w:asciiTheme="majorHAnsi" w:hAnsiTheme="majorHAnsi"/>
          <w:lang w:val="en-US" w:eastAsia="en-GB"/>
        </w:rPr>
        <w:t>assessment &amp; alignment of business requirement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Provide</w:t>
      </w:r>
      <w:r>
        <w:rPr>
          <w:rFonts w:asciiTheme="majorHAnsi" w:hAnsiTheme="majorHAnsi"/>
          <w:lang w:val="en-US" w:eastAsia="en-GB"/>
        </w:rPr>
        <w:t>d</w:t>
      </w:r>
      <w:r w:rsidRPr="001E0850">
        <w:rPr>
          <w:rFonts w:asciiTheme="majorHAnsi" w:hAnsiTheme="majorHAnsi"/>
          <w:lang w:val="en-US" w:eastAsia="en-GB"/>
        </w:rPr>
        <w:t xml:space="preserve"> key inputs and suggestion for building the best solution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Coordinate</w:t>
      </w:r>
      <w:r>
        <w:rPr>
          <w:rFonts w:asciiTheme="majorHAnsi" w:hAnsiTheme="majorHAnsi"/>
          <w:lang w:val="en-US" w:eastAsia="en-GB"/>
        </w:rPr>
        <w:t>d</w:t>
      </w:r>
      <w:r w:rsidRPr="001E0850">
        <w:rPr>
          <w:rFonts w:asciiTheme="majorHAnsi" w:hAnsiTheme="majorHAnsi"/>
          <w:lang w:val="en-US" w:eastAsia="en-GB"/>
        </w:rPr>
        <w:t xml:space="preserve"> with business regularly for new updates and changes in business module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 xml:space="preserve">Contributed in </w:t>
      </w:r>
      <w:r w:rsidRPr="001E0850">
        <w:rPr>
          <w:rFonts w:asciiTheme="majorHAnsi" w:hAnsiTheme="majorHAnsi"/>
          <w:lang w:val="en-US" w:eastAsia="en-GB"/>
        </w:rPr>
        <w:t>migration of master data related to price &amp; customer master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Participat</w:t>
      </w:r>
      <w:r>
        <w:rPr>
          <w:rFonts w:asciiTheme="majorHAnsi" w:hAnsiTheme="majorHAnsi"/>
          <w:lang w:val="en-US" w:eastAsia="en-GB"/>
        </w:rPr>
        <w:t>ed</w:t>
      </w:r>
      <w:r w:rsidRPr="001E0850">
        <w:rPr>
          <w:rFonts w:asciiTheme="majorHAnsi" w:hAnsiTheme="majorHAnsi"/>
          <w:lang w:val="en-US" w:eastAsia="en-GB"/>
        </w:rPr>
        <w:t xml:space="preserve"> in test analysis verify and validate the solution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 xml:space="preserve">Provided </w:t>
      </w:r>
      <w:r w:rsidRPr="001E0850">
        <w:rPr>
          <w:rFonts w:asciiTheme="majorHAnsi" w:hAnsiTheme="majorHAnsi"/>
          <w:lang w:val="en-US" w:eastAsia="en-GB"/>
        </w:rPr>
        <w:t>training of key users &amp; end-users</w:t>
      </w:r>
    </w:p>
    <w:p w:rsidR="001E0850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>Prepar</w:t>
      </w:r>
      <w:r>
        <w:rPr>
          <w:rFonts w:asciiTheme="majorHAnsi" w:hAnsiTheme="majorHAnsi"/>
          <w:lang w:val="en-US" w:eastAsia="en-GB"/>
        </w:rPr>
        <w:t>ed</w:t>
      </w:r>
      <w:r w:rsidRPr="001E0850">
        <w:rPr>
          <w:rFonts w:asciiTheme="majorHAnsi" w:hAnsiTheme="majorHAnsi"/>
          <w:lang w:val="en-US" w:eastAsia="en-GB"/>
        </w:rPr>
        <w:t xml:space="preserve"> user guide manuals</w:t>
      </w:r>
    </w:p>
    <w:p w:rsidR="00D46A74" w:rsidRPr="001E0850" w:rsidRDefault="001E0850" w:rsidP="001E0850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 xml:space="preserve">Provided </w:t>
      </w:r>
      <w:r w:rsidRPr="001E0850">
        <w:rPr>
          <w:rFonts w:asciiTheme="majorHAnsi" w:hAnsiTheme="majorHAnsi"/>
          <w:lang w:val="en-US" w:eastAsia="en-GB"/>
        </w:rPr>
        <w:t>Business support post Go live</w:t>
      </w:r>
    </w:p>
    <w:p w:rsidR="001E0850" w:rsidRDefault="001E0850" w:rsidP="00D46A74">
      <w:pPr>
        <w:jc w:val="both"/>
        <w:rPr>
          <w:rFonts w:asciiTheme="majorHAnsi" w:hAnsiTheme="majorHAnsi"/>
          <w:b/>
          <w:lang w:eastAsia="en-GB"/>
        </w:rPr>
      </w:pPr>
    </w:p>
    <w:p w:rsidR="00D56F86" w:rsidRPr="00DB2FBB" w:rsidRDefault="00D56F86" w:rsidP="00D46A74">
      <w:pPr>
        <w:jc w:val="both"/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  <w:lang w:eastAsia="en-GB"/>
        </w:rPr>
        <w:t>Highlights:</w:t>
      </w:r>
    </w:p>
    <w:p w:rsidR="00D56F86" w:rsidRPr="00DB2FBB" w:rsidRDefault="00D94028" w:rsidP="00D56F86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>Increased efficiency in o</w:t>
      </w:r>
      <w:r w:rsidR="001E0850">
        <w:rPr>
          <w:rFonts w:asciiTheme="majorHAnsi" w:hAnsiTheme="majorHAnsi"/>
          <w:lang w:val="en-US" w:eastAsia="en-GB"/>
        </w:rPr>
        <w:t>rder bookings with 99% accuracy</w:t>
      </w:r>
    </w:p>
    <w:p w:rsidR="00D94028" w:rsidRDefault="00D56F86" w:rsidP="00D94028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Attained </w:t>
      </w:r>
      <w:r w:rsidR="00D94028">
        <w:rPr>
          <w:rFonts w:asciiTheme="majorHAnsi" w:hAnsiTheme="majorHAnsi"/>
          <w:lang w:val="en-US" w:eastAsia="en-GB"/>
        </w:rPr>
        <w:t>100% automatic generation of</w:t>
      </w:r>
      <w:r w:rsidR="001E0850">
        <w:rPr>
          <w:rFonts w:asciiTheme="majorHAnsi" w:hAnsiTheme="majorHAnsi"/>
          <w:lang w:val="en-US" w:eastAsia="en-GB"/>
        </w:rPr>
        <w:t xml:space="preserve"> credit notes for the customers</w:t>
      </w:r>
    </w:p>
    <w:p w:rsidR="00D94028" w:rsidRPr="00D94028" w:rsidRDefault="00D94028" w:rsidP="00D94028">
      <w:pPr>
        <w:numPr>
          <w:ilvl w:val="0"/>
          <w:numId w:val="34"/>
        </w:numPr>
        <w:jc w:val="both"/>
        <w:rPr>
          <w:rFonts w:asciiTheme="majorHAnsi" w:hAnsiTheme="majorHAnsi"/>
          <w:lang w:val="en-US" w:eastAsia="en-GB"/>
        </w:rPr>
      </w:pPr>
      <w:r>
        <w:rPr>
          <w:rFonts w:asciiTheme="majorHAnsi" w:hAnsiTheme="majorHAnsi"/>
          <w:lang w:val="en-US" w:eastAsia="en-GB"/>
        </w:rPr>
        <w:t>Increased efficiency in managing master data (Customer &amp; Price)</w:t>
      </w:r>
    </w:p>
    <w:p w:rsidR="00D56F86" w:rsidRPr="00DB2FBB" w:rsidRDefault="00D56F86" w:rsidP="00D56F86">
      <w:pPr>
        <w:numPr>
          <w:ilvl w:val="0"/>
          <w:numId w:val="34"/>
        </w:numPr>
        <w:tabs>
          <w:tab w:val="num" w:pos="720"/>
        </w:tabs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Tracked sub-segment wise primary, secondary and tertiary sales and shared reports with the top management </w:t>
      </w:r>
    </w:p>
    <w:p w:rsidR="00D56F86" w:rsidRPr="00DB2FBB" w:rsidRDefault="00D56F86" w:rsidP="00D46A74">
      <w:pPr>
        <w:jc w:val="both"/>
        <w:rPr>
          <w:rFonts w:asciiTheme="majorHAnsi" w:hAnsiTheme="majorHAnsi"/>
          <w:lang w:eastAsia="en-GB"/>
        </w:rPr>
      </w:pPr>
    </w:p>
    <w:p w:rsidR="00CD4F70" w:rsidRPr="00DB2FBB" w:rsidRDefault="00CD4F70" w:rsidP="00D46A74">
      <w:pPr>
        <w:jc w:val="both"/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  <w:lang w:eastAsia="en-GB"/>
        </w:rPr>
        <w:t>As Manager Sales Administration: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Ensure</w:t>
      </w:r>
      <w:r w:rsidR="003E22C7" w:rsidRPr="00DB2FBB">
        <w:rPr>
          <w:rFonts w:asciiTheme="majorHAnsi" w:hAnsiTheme="majorHAnsi"/>
          <w:lang w:val="en-US" w:eastAsia="en-GB"/>
        </w:rPr>
        <w:t>d</w:t>
      </w:r>
      <w:r w:rsidRPr="00DB2FBB">
        <w:rPr>
          <w:rFonts w:asciiTheme="majorHAnsi" w:hAnsiTheme="majorHAnsi"/>
          <w:lang w:val="en-US" w:eastAsia="en-GB"/>
        </w:rPr>
        <w:t xml:space="preserve"> the right invoicing with accurate price according to commercial contract in line with l</w:t>
      </w:r>
      <w:r w:rsidR="003E22C7" w:rsidRPr="00DB2FBB">
        <w:rPr>
          <w:rFonts w:asciiTheme="majorHAnsi" w:hAnsiTheme="majorHAnsi"/>
          <w:lang w:val="en-US" w:eastAsia="en-GB"/>
        </w:rPr>
        <w:t>egal and internal control rules</w:t>
      </w:r>
    </w:p>
    <w:p w:rsidR="003E22C7" w:rsidRPr="00DB2FBB" w:rsidRDefault="003E22C7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Monitored the</w:t>
      </w:r>
      <w:r w:rsidR="00CD4F70" w:rsidRPr="00DB2FBB">
        <w:rPr>
          <w:rFonts w:asciiTheme="majorHAnsi" w:hAnsiTheme="majorHAnsi"/>
          <w:lang w:val="en-US" w:eastAsia="en-GB"/>
        </w:rPr>
        <w:t xml:space="preserve"> right tax is appl</w:t>
      </w:r>
      <w:r w:rsidRPr="00DB2FBB">
        <w:rPr>
          <w:rFonts w:asciiTheme="majorHAnsi" w:hAnsiTheme="majorHAnsi"/>
          <w:lang w:val="en-US" w:eastAsia="en-GB"/>
        </w:rPr>
        <w:t>ied on sales invoices and verified</w:t>
      </w:r>
      <w:r w:rsidR="00CD4F70" w:rsidRPr="00DB2FBB">
        <w:rPr>
          <w:rFonts w:asciiTheme="majorHAnsi" w:hAnsiTheme="majorHAnsi"/>
          <w:lang w:val="en-US" w:eastAsia="en-GB"/>
        </w:rPr>
        <w:t xml:space="preserve"> sales register on regula</w:t>
      </w:r>
      <w:r w:rsidRPr="00DB2FBB">
        <w:rPr>
          <w:rFonts w:asciiTheme="majorHAnsi" w:hAnsiTheme="majorHAnsi"/>
          <w:lang w:val="en-US" w:eastAsia="en-GB"/>
        </w:rPr>
        <w:t>r basis for authenticity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articipate</w:t>
      </w:r>
      <w:r w:rsidR="003E22C7" w:rsidRPr="00DB2FBB">
        <w:rPr>
          <w:rFonts w:asciiTheme="majorHAnsi" w:hAnsiTheme="majorHAnsi"/>
          <w:lang w:val="en-US" w:eastAsia="en-GB"/>
        </w:rPr>
        <w:t>d</w:t>
      </w:r>
      <w:r w:rsidRPr="00DB2FBB">
        <w:rPr>
          <w:rFonts w:asciiTheme="majorHAnsi" w:hAnsiTheme="majorHAnsi"/>
          <w:lang w:val="en-US" w:eastAsia="en-GB"/>
        </w:rPr>
        <w:t xml:space="preserve"> in feasible study with marketing for preparation of commerci</w:t>
      </w:r>
      <w:r w:rsidR="003E22C7" w:rsidRPr="00DB2FBB">
        <w:rPr>
          <w:rFonts w:asciiTheme="majorHAnsi" w:hAnsiTheme="majorHAnsi"/>
          <w:lang w:val="en-US" w:eastAsia="en-GB"/>
        </w:rPr>
        <w:t>al policy for all product lines</w:t>
      </w:r>
    </w:p>
    <w:p w:rsidR="00CD4F70" w:rsidRPr="00DB2FBB" w:rsidRDefault="003E22C7" w:rsidP="003E22C7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Supervised maintenance of </w:t>
      </w:r>
      <w:r w:rsidR="00CD4F70" w:rsidRPr="00DB2FBB">
        <w:rPr>
          <w:rFonts w:asciiTheme="majorHAnsi" w:hAnsiTheme="majorHAnsi"/>
          <w:lang w:val="en-US" w:eastAsia="en-GB"/>
        </w:rPr>
        <w:t xml:space="preserve">master Data </w:t>
      </w:r>
      <w:r w:rsidRPr="00DB2FBB">
        <w:rPr>
          <w:rFonts w:asciiTheme="majorHAnsi" w:hAnsiTheme="majorHAnsi"/>
          <w:lang w:val="en-US" w:eastAsia="en-GB"/>
        </w:rPr>
        <w:t xml:space="preserve">and ensure audit </w:t>
      </w:r>
      <w:r w:rsidR="00CD4F70" w:rsidRPr="00DB2FBB">
        <w:rPr>
          <w:rFonts w:asciiTheme="majorHAnsi" w:hAnsiTheme="majorHAnsi"/>
          <w:lang w:val="en-US" w:eastAsia="en-GB"/>
        </w:rPr>
        <w:t xml:space="preserve">and quality controls are followed for </w:t>
      </w:r>
      <w:r w:rsidR="00DB2FBB" w:rsidRPr="00DB2FBB">
        <w:rPr>
          <w:rFonts w:asciiTheme="majorHAnsi" w:hAnsiTheme="majorHAnsi"/>
          <w:lang w:val="en-US" w:eastAsia="en-GB"/>
        </w:rPr>
        <w:t>managing</w:t>
      </w:r>
      <w:r w:rsidR="00CD4F70" w:rsidRPr="00DB2FBB">
        <w:rPr>
          <w:rFonts w:asciiTheme="majorHAnsi" w:hAnsiTheme="majorHAnsi"/>
          <w:lang w:val="en-US" w:eastAsia="en-GB"/>
        </w:rPr>
        <w:t xml:space="preserve"> claim disbursements</w:t>
      </w:r>
    </w:p>
    <w:p w:rsidR="00CD4F70" w:rsidRPr="00DB2FBB" w:rsidRDefault="003E22C7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Administered calculation of</w:t>
      </w:r>
      <w:r w:rsidR="00CD4F70" w:rsidRPr="00DB2FBB">
        <w:rPr>
          <w:rFonts w:asciiTheme="majorHAnsi" w:hAnsiTheme="majorHAnsi"/>
          <w:lang w:val="en-US" w:eastAsia="en-GB"/>
        </w:rPr>
        <w:t xml:space="preserve"> rebates (credit notes) for all</w:t>
      </w:r>
      <w:r w:rsidRPr="00DB2FBB">
        <w:rPr>
          <w:rFonts w:asciiTheme="majorHAnsi" w:hAnsiTheme="majorHAnsi"/>
          <w:lang w:val="en-US" w:eastAsia="en-GB"/>
        </w:rPr>
        <w:t xml:space="preserve"> customers</w:t>
      </w:r>
    </w:p>
    <w:p w:rsidR="00CD4F70" w:rsidRPr="00DB2FBB" w:rsidRDefault="00CD4F70" w:rsidP="003E22C7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articipate</w:t>
      </w:r>
      <w:r w:rsidR="003E22C7" w:rsidRPr="00DB2FBB">
        <w:rPr>
          <w:rFonts w:asciiTheme="majorHAnsi" w:hAnsiTheme="majorHAnsi"/>
          <w:lang w:val="en-US" w:eastAsia="en-GB"/>
        </w:rPr>
        <w:t>d</w:t>
      </w:r>
      <w:r w:rsidRPr="00DB2FBB">
        <w:rPr>
          <w:rFonts w:asciiTheme="majorHAnsi" w:hAnsiTheme="majorHAnsi"/>
          <w:lang w:val="en-US" w:eastAsia="en-GB"/>
        </w:rPr>
        <w:t xml:space="preserve"> in exte</w:t>
      </w:r>
      <w:r w:rsidR="003E22C7" w:rsidRPr="00DB2FBB">
        <w:rPr>
          <w:rFonts w:asciiTheme="majorHAnsi" w:hAnsiTheme="majorHAnsi"/>
          <w:lang w:val="en-US" w:eastAsia="en-GB"/>
        </w:rPr>
        <w:t xml:space="preserve">rnal and internal control audit and in </w:t>
      </w:r>
      <w:r w:rsidRPr="00DB2FBB">
        <w:rPr>
          <w:rFonts w:asciiTheme="majorHAnsi" w:hAnsiTheme="majorHAnsi"/>
          <w:lang w:val="en-US" w:eastAsia="en-GB"/>
        </w:rPr>
        <w:t>annual performance review for team members and validate th</w:t>
      </w:r>
      <w:r w:rsidR="003E22C7" w:rsidRPr="00DB2FBB">
        <w:rPr>
          <w:rFonts w:asciiTheme="majorHAnsi" w:hAnsiTheme="majorHAnsi"/>
          <w:lang w:val="en-US" w:eastAsia="en-GB"/>
        </w:rPr>
        <w:t>eir rating with functional head</w:t>
      </w:r>
    </w:p>
    <w:p w:rsidR="00210156" w:rsidRPr="00DB2FBB" w:rsidRDefault="00210156" w:rsidP="00210156">
      <w:pPr>
        <w:jc w:val="both"/>
        <w:rPr>
          <w:rFonts w:asciiTheme="majorHAnsi" w:hAnsiTheme="majorHAnsi"/>
          <w:lang w:val="en-US" w:eastAsia="en-GB"/>
        </w:rPr>
      </w:pPr>
    </w:p>
    <w:p w:rsidR="00210156" w:rsidRPr="00DB2FBB" w:rsidRDefault="00210156" w:rsidP="00210156">
      <w:pPr>
        <w:jc w:val="both"/>
        <w:rPr>
          <w:rFonts w:asciiTheme="majorHAnsi" w:hAnsiTheme="majorHAnsi"/>
          <w:b/>
          <w:lang w:val="en-US" w:eastAsia="en-GB"/>
        </w:rPr>
      </w:pPr>
      <w:r w:rsidRPr="00DB2FBB">
        <w:rPr>
          <w:rFonts w:asciiTheme="majorHAnsi" w:hAnsiTheme="majorHAnsi"/>
          <w:b/>
          <w:lang w:val="en-US" w:eastAsia="en-GB"/>
        </w:rPr>
        <w:t>Highlights:</w:t>
      </w:r>
    </w:p>
    <w:p w:rsidR="00210156" w:rsidRPr="00DB2FBB" w:rsidRDefault="00210156" w:rsidP="00210156">
      <w:pPr>
        <w:numPr>
          <w:ilvl w:val="0"/>
          <w:numId w:val="35"/>
        </w:numPr>
        <w:jc w:val="both"/>
        <w:rPr>
          <w:rFonts w:asciiTheme="majorHAnsi" w:hAnsiTheme="majorHAnsi"/>
          <w:color w:val="00B0F0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rospected, identified and establishe</w:t>
      </w:r>
      <w:r w:rsidR="003B5DCC">
        <w:rPr>
          <w:rFonts w:asciiTheme="majorHAnsi" w:hAnsiTheme="majorHAnsi"/>
          <w:lang w:val="en-US" w:eastAsia="en-GB"/>
        </w:rPr>
        <w:t>d top ten</w:t>
      </w:r>
      <w:r w:rsidRPr="00DB2FBB">
        <w:rPr>
          <w:rFonts w:asciiTheme="majorHAnsi" w:hAnsiTheme="majorHAnsi"/>
          <w:lang w:val="en-US" w:eastAsia="en-GB"/>
        </w:rPr>
        <w:t xml:space="preserve"> clients </w:t>
      </w:r>
      <w:r w:rsidR="003B5DCC">
        <w:rPr>
          <w:rFonts w:asciiTheme="majorHAnsi" w:hAnsiTheme="majorHAnsi"/>
          <w:lang w:val="en-US" w:eastAsia="en-GB"/>
        </w:rPr>
        <w:t>for establishing high level of business with them.</w:t>
      </w:r>
      <w:r w:rsidRPr="00DB2FBB">
        <w:rPr>
          <w:rFonts w:asciiTheme="majorHAnsi" w:hAnsiTheme="majorHAnsi"/>
          <w:color w:val="00B0F0"/>
          <w:lang w:val="en-US" w:eastAsia="en-GB"/>
        </w:rPr>
        <w:t xml:space="preserve"> </w:t>
      </w:r>
    </w:p>
    <w:p w:rsidR="00CD4F70" w:rsidRPr="00DB2FBB" w:rsidRDefault="00210156" w:rsidP="00210156">
      <w:pPr>
        <w:numPr>
          <w:ilvl w:val="0"/>
          <w:numId w:val="35"/>
        </w:numPr>
        <w:jc w:val="both"/>
        <w:rPr>
          <w:rFonts w:asciiTheme="majorHAnsi" w:hAnsiTheme="majorHAnsi"/>
          <w:color w:val="00B0F0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Met clients, identified their requirements and proposed effective solutions; highlighted the benefits of the company’s software products and services thus enhanced customer base </w:t>
      </w:r>
    </w:p>
    <w:p w:rsidR="00210156" w:rsidRPr="00DB2FBB" w:rsidRDefault="00DB2FBB" w:rsidP="00210156">
      <w:pPr>
        <w:numPr>
          <w:ilvl w:val="0"/>
          <w:numId w:val="35"/>
        </w:numPr>
        <w:tabs>
          <w:tab w:val="num" w:pos="720"/>
        </w:tabs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Identified </w:t>
      </w:r>
      <w:r w:rsidR="00210156" w:rsidRPr="00DB2FBB">
        <w:rPr>
          <w:rFonts w:asciiTheme="majorHAnsi" w:hAnsiTheme="majorHAnsi"/>
          <w:lang w:val="en-US" w:eastAsia="en-GB"/>
        </w:rPr>
        <w:t>new opportunities and generat</w:t>
      </w:r>
      <w:r w:rsidR="003B5DCC">
        <w:rPr>
          <w:rFonts w:asciiTheme="majorHAnsi" w:hAnsiTheme="majorHAnsi"/>
          <w:lang w:val="en-US" w:eastAsia="en-GB"/>
        </w:rPr>
        <w:t xml:space="preserve">ed successful sales leads; </w:t>
      </w:r>
      <w:r w:rsidR="00210156" w:rsidRPr="00DB2FBB">
        <w:rPr>
          <w:rFonts w:asciiTheme="majorHAnsi" w:hAnsiTheme="majorHAnsi"/>
          <w:lang w:val="en-US" w:eastAsia="en-GB"/>
        </w:rPr>
        <w:t xml:space="preserve"> </w:t>
      </w:r>
    </w:p>
    <w:p w:rsidR="00210156" w:rsidRPr="00DB2FBB" w:rsidRDefault="00210156" w:rsidP="00210156">
      <w:pPr>
        <w:jc w:val="both"/>
        <w:rPr>
          <w:rFonts w:asciiTheme="majorHAnsi" w:hAnsiTheme="majorHAnsi"/>
          <w:lang w:val="en-US" w:eastAsia="en-GB"/>
        </w:rPr>
      </w:pPr>
    </w:p>
    <w:p w:rsidR="00CD4F70" w:rsidRPr="00DB2FBB" w:rsidRDefault="00CD4F70" w:rsidP="00CD4F70">
      <w:pPr>
        <w:jc w:val="both"/>
        <w:rPr>
          <w:rFonts w:asciiTheme="majorHAnsi" w:hAnsiTheme="majorHAnsi"/>
          <w:b/>
          <w:lang w:val="en-US" w:eastAsia="en-GB"/>
        </w:rPr>
      </w:pPr>
      <w:r w:rsidRPr="00DB2FBB">
        <w:rPr>
          <w:rFonts w:asciiTheme="majorHAnsi" w:hAnsiTheme="majorHAnsi"/>
          <w:b/>
          <w:lang w:val="en-US" w:eastAsia="en-GB"/>
        </w:rPr>
        <w:t>As Team Leader – Customer Service:</w:t>
      </w:r>
    </w:p>
    <w:p w:rsidR="00CD4F70" w:rsidRPr="00DB2FBB" w:rsidRDefault="003E22C7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Managed a  </w:t>
      </w:r>
      <w:r w:rsidR="00CD4F70" w:rsidRPr="00DB2FBB">
        <w:rPr>
          <w:rFonts w:asciiTheme="majorHAnsi" w:hAnsiTheme="majorHAnsi"/>
          <w:lang w:val="en-US" w:eastAsia="en-GB"/>
        </w:rPr>
        <w:t>team of customer s</w:t>
      </w:r>
      <w:r w:rsidRPr="00DB2FBB">
        <w:rPr>
          <w:rFonts w:asciiTheme="majorHAnsi" w:hAnsiTheme="majorHAnsi"/>
          <w:lang w:val="en-US" w:eastAsia="en-GB"/>
        </w:rPr>
        <w:t>ervice and credit function</w:t>
      </w:r>
    </w:p>
    <w:p w:rsidR="003E22C7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Maintain</w:t>
      </w:r>
      <w:r w:rsidR="003E22C7" w:rsidRPr="00DB2FBB">
        <w:rPr>
          <w:rFonts w:asciiTheme="majorHAnsi" w:hAnsiTheme="majorHAnsi"/>
          <w:lang w:val="en-US" w:eastAsia="en-GB"/>
        </w:rPr>
        <w:t xml:space="preserve">ed </w:t>
      </w:r>
      <w:r w:rsidRPr="00DB2FBB">
        <w:rPr>
          <w:rFonts w:asciiTheme="majorHAnsi" w:hAnsiTheme="majorHAnsi"/>
          <w:lang w:val="en-US" w:eastAsia="en-GB"/>
        </w:rPr>
        <w:t xml:space="preserve">a collaborative relationship with internal and external customers to ensure satisfaction 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Focused on maximizing customer satisfaction through prompt resolution of escalations, complaints and client queries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Ensur</w:t>
      </w:r>
      <w:r w:rsidR="003E22C7" w:rsidRPr="00DB2FBB">
        <w:rPr>
          <w:rFonts w:asciiTheme="majorHAnsi" w:hAnsiTheme="majorHAnsi"/>
          <w:lang w:val="en-US" w:eastAsia="en-GB"/>
        </w:rPr>
        <w:t>ed</w:t>
      </w:r>
      <w:r w:rsidRPr="00DB2FBB">
        <w:rPr>
          <w:rFonts w:asciiTheme="majorHAnsi" w:hAnsiTheme="majorHAnsi"/>
          <w:lang w:val="en-US" w:eastAsia="en-GB"/>
        </w:rPr>
        <w:t xml:space="preserve"> the order processing team continually improve their performance and meets </w:t>
      </w:r>
      <w:r w:rsidR="003E22C7" w:rsidRPr="00DB2FBB">
        <w:rPr>
          <w:rFonts w:asciiTheme="majorHAnsi" w:hAnsiTheme="majorHAnsi"/>
          <w:lang w:val="en-US" w:eastAsia="en-GB"/>
        </w:rPr>
        <w:t>service level agreements/performance guarantee goals</w:t>
      </w:r>
    </w:p>
    <w:p w:rsidR="00CD4F70" w:rsidRPr="00DB2FBB" w:rsidRDefault="003E22C7" w:rsidP="003E22C7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 xml:space="preserve">Monitored </w:t>
      </w:r>
      <w:r w:rsidR="00CD4F70" w:rsidRPr="00DB2FBB">
        <w:rPr>
          <w:rFonts w:asciiTheme="majorHAnsi" w:hAnsiTheme="majorHAnsi"/>
          <w:lang w:val="en-US" w:eastAsia="en-GB"/>
        </w:rPr>
        <w:t>value added ac</w:t>
      </w:r>
      <w:r w:rsidRPr="00DB2FBB">
        <w:rPr>
          <w:rFonts w:asciiTheme="majorHAnsi" w:hAnsiTheme="majorHAnsi"/>
          <w:lang w:val="en-US" w:eastAsia="en-GB"/>
        </w:rPr>
        <w:t xml:space="preserve">tivities for replacement market and ensured </w:t>
      </w:r>
      <w:r w:rsidR="00CD4F70" w:rsidRPr="00DB2FBB">
        <w:rPr>
          <w:rFonts w:asciiTheme="majorHAnsi" w:hAnsiTheme="majorHAnsi"/>
          <w:lang w:val="en-US" w:eastAsia="en-GB"/>
        </w:rPr>
        <w:t>business continuity plan for downgraded condition to be consi</w:t>
      </w:r>
      <w:r w:rsidRPr="00DB2FBB">
        <w:rPr>
          <w:rFonts w:asciiTheme="majorHAnsi" w:hAnsiTheme="majorHAnsi"/>
          <w:lang w:val="en-US" w:eastAsia="en-GB"/>
        </w:rPr>
        <w:t>stent in mission and objectives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Develop</w:t>
      </w:r>
      <w:r w:rsidR="003E22C7" w:rsidRPr="00DB2FBB">
        <w:rPr>
          <w:rFonts w:asciiTheme="majorHAnsi" w:hAnsiTheme="majorHAnsi"/>
          <w:lang w:val="en-US" w:eastAsia="en-GB"/>
        </w:rPr>
        <w:t>ed</w:t>
      </w:r>
      <w:r w:rsidRPr="00DB2FBB">
        <w:rPr>
          <w:rFonts w:asciiTheme="majorHAnsi" w:hAnsiTheme="majorHAnsi"/>
          <w:lang w:val="en-US" w:eastAsia="en-GB"/>
        </w:rPr>
        <w:t xml:space="preserve"> qu</w:t>
      </w:r>
      <w:r w:rsidR="003E22C7" w:rsidRPr="00DB2FBB">
        <w:rPr>
          <w:rFonts w:asciiTheme="majorHAnsi" w:hAnsiTheme="majorHAnsi"/>
          <w:lang w:val="en-US" w:eastAsia="en-GB"/>
        </w:rPr>
        <w:t xml:space="preserve">arterly training plans for team 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Conduct</w:t>
      </w:r>
      <w:r w:rsidR="003E22C7" w:rsidRPr="00DB2FBB">
        <w:rPr>
          <w:rFonts w:asciiTheme="majorHAnsi" w:hAnsiTheme="majorHAnsi"/>
          <w:lang w:val="en-US" w:eastAsia="en-GB"/>
        </w:rPr>
        <w:t>ed</w:t>
      </w:r>
      <w:r w:rsidRPr="00DB2FBB">
        <w:rPr>
          <w:rFonts w:asciiTheme="majorHAnsi" w:hAnsiTheme="majorHAnsi"/>
          <w:lang w:val="en-US" w:eastAsia="en-GB"/>
        </w:rPr>
        <w:t xml:space="preserve"> product &amp; process related training sessions based on training needs of team members.</w:t>
      </w:r>
    </w:p>
    <w:p w:rsidR="00CD4F70" w:rsidRPr="00DB2FBB" w:rsidRDefault="0097600A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rovided regular</w:t>
      </w:r>
      <w:r w:rsidR="00CD4F70" w:rsidRPr="00DB2FBB">
        <w:rPr>
          <w:rFonts w:asciiTheme="majorHAnsi" w:hAnsiTheme="majorHAnsi"/>
          <w:lang w:val="en-US" w:eastAsia="en-GB"/>
        </w:rPr>
        <w:t xml:space="preserve"> performance feedback and </w:t>
      </w:r>
      <w:r w:rsidR="003E22C7" w:rsidRPr="00DB2FBB">
        <w:rPr>
          <w:rFonts w:asciiTheme="majorHAnsi" w:hAnsiTheme="majorHAnsi"/>
          <w:lang w:val="en-US" w:eastAsia="en-GB"/>
        </w:rPr>
        <w:t>imparted frequent coaching sessions</w:t>
      </w:r>
    </w:p>
    <w:p w:rsidR="00CD4F70" w:rsidRPr="00DB2FBB" w:rsidRDefault="00CD4F70" w:rsidP="00CD4F70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Conduct</w:t>
      </w:r>
      <w:r w:rsidR="003E22C7" w:rsidRPr="00DB2FBB">
        <w:rPr>
          <w:rFonts w:asciiTheme="majorHAnsi" w:hAnsiTheme="majorHAnsi"/>
          <w:lang w:val="en-US" w:eastAsia="en-GB"/>
        </w:rPr>
        <w:t>ed</w:t>
      </w:r>
      <w:r w:rsidRPr="00DB2FBB">
        <w:rPr>
          <w:rFonts w:asciiTheme="majorHAnsi" w:hAnsiTheme="majorHAnsi"/>
          <w:lang w:val="en-US" w:eastAsia="en-GB"/>
        </w:rPr>
        <w:t xml:space="preserve"> rate annual performance review for team members</w:t>
      </w:r>
    </w:p>
    <w:p w:rsidR="00D56F86" w:rsidRPr="00DB2FBB" w:rsidRDefault="00D56F86" w:rsidP="00D56F86">
      <w:pPr>
        <w:jc w:val="both"/>
        <w:rPr>
          <w:rFonts w:asciiTheme="majorHAnsi" w:hAnsiTheme="majorHAnsi"/>
          <w:lang w:eastAsia="en-GB"/>
        </w:rPr>
      </w:pPr>
    </w:p>
    <w:p w:rsidR="00D56F86" w:rsidRPr="00DB2FBB" w:rsidRDefault="00D56F86" w:rsidP="00D56F86">
      <w:pPr>
        <w:jc w:val="both"/>
        <w:rPr>
          <w:rFonts w:asciiTheme="majorHAnsi" w:hAnsiTheme="majorHAnsi"/>
          <w:b/>
          <w:lang w:eastAsia="en-GB"/>
        </w:rPr>
      </w:pPr>
      <w:r w:rsidRPr="00DB2FBB">
        <w:rPr>
          <w:rFonts w:asciiTheme="majorHAnsi" w:hAnsiTheme="majorHAnsi"/>
          <w:b/>
          <w:lang w:eastAsia="en-GB"/>
        </w:rPr>
        <w:t>Highlights:</w:t>
      </w:r>
    </w:p>
    <w:p w:rsidR="00D56F86" w:rsidRPr="001E0850" w:rsidRDefault="00210156" w:rsidP="0021015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hAnsiTheme="majorHAnsi"/>
          <w:lang w:val="en-US" w:eastAsia="en-GB"/>
        </w:rPr>
        <w:t>Provided high q</w:t>
      </w:r>
      <w:r w:rsidRPr="001E0850">
        <w:rPr>
          <w:rFonts w:asciiTheme="majorHAnsi" w:hAnsiTheme="majorHAnsi"/>
          <w:lang w:val="en-US" w:eastAsia="en-GB"/>
        </w:rPr>
        <w:t xml:space="preserve">uality services to outbound customers in areas such as </w:t>
      </w:r>
      <w:r w:rsidR="00D47FC2" w:rsidRPr="001E0850">
        <w:rPr>
          <w:rFonts w:asciiTheme="majorHAnsi" w:hAnsiTheme="majorHAnsi"/>
          <w:lang w:val="en-US" w:eastAsia="en-GB"/>
        </w:rPr>
        <w:t>order processing</w:t>
      </w:r>
      <w:r w:rsidRPr="001E0850">
        <w:rPr>
          <w:rFonts w:asciiTheme="majorHAnsi" w:hAnsiTheme="majorHAnsi"/>
          <w:lang w:val="en-US" w:eastAsia="en-GB"/>
        </w:rPr>
        <w:t xml:space="preserve"> </w:t>
      </w:r>
    </w:p>
    <w:p w:rsidR="00210156" w:rsidRPr="001E0850" w:rsidRDefault="00210156" w:rsidP="0021015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 xml:space="preserve">Prepared the SOP for </w:t>
      </w:r>
      <w:r w:rsidR="00D47FC2" w:rsidRPr="001E0850">
        <w:rPr>
          <w:rFonts w:asciiTheme="majorHAnsi" w:hAnsiTheme="majorHAnsi"/>
          <w:lang w:val="en-US" w:eastAsia="en-GB"/>
        </w:rPr>
        <w:t>Field</w:t>
      </w:r>
      <w:r w:rsidRPr="001E0850">
        <w:rPr>
          <w:rFonts w:asciiTheme="majorHAnsi" w:hAnsiTheme="majorHAnsi"/>
          <w:lang w:val="en-US" w:eastAsia="en-GB"/>
        </w:rPr>
        <w:t xml:space="preserve"> visit which showcased end-to-end </w:t>
      </w:r>
      <w:r w:rsidR="00D47FC2" w:rsidRPr="001E0850">
        <w:rPr>
          <w:rFonts w:asciiTheme="majorHAnsi" w:hAnsiTheme="majorHAnsi"/>
          <w:lang w:val="en-US" w:eastAsia="en-GB"/>
        </w:rPr>
        <w:t>order booking and account statement study</w:t>
      </w:r>
      <w:r w:rsidRPr="001E0850">
        <w:rPr>
          <w:rFonts w:asciiTheme="majorHAnsi" w:hAnsiTheme="majorHAnsi"/>
          <w:lang w:val="en-US" w:eastAsia="en-GB"/>
        </w:rPr>
        <w:t xml:space="preserve"> business; this initiative brought in additional business worth</w:t>
      </w:r>
      <w:r w:rsidR="00D47FC2" w:rsidRPr="001E0850">
        <w:rPr>
          <w:rFonts w:asciiTheme="majorHAnsi" w:hAnsiTheme="majorHAnsi"/>
          <w:lang w:val="en-US" w:eastAsia="en-GB"/>
        </w:rPr>
        <w:t xml:space="preserve"> of</w:t>
      </w:r>
      <w:r w:rsidRPr="001E0850">
        <w:rPr>
          <w:rFonts w:asciiTheme="majorHAnsi" w:hAnsiTheme="majorHAnsi"/>
          <w:lang w:val="en-US" w:eastAsia="en-GB"/>
        </w:rPr>
        <w:t xml:space="preserve"> INR </w:t>
      </w:r>
      <w:r w:rsidR="00D47FC2" w:rsidRPr="001E0850">
        <w:rPr>
          <w:rFonts w:asciiTheme="majorHAnsi" w:hAnsiTheme="majorHAnsi"/>
          <w:lang w:val="en-US" w:eastAsia="en-GB"/>
        </w:rPr>
        <w:t>50 crores from various customers</w:t>
      </w:r>
      <w:r w:rsidRPr="001E0850">
        <w:rPr>
          <w:rFonts w:asciiTheme="majorHAnsi" w:hAnsiTheme="majorHAnsi"/>
          <w:lang w:val="en-US" w:eastAsia="en-GB"/>
        </w:rPr>
        <w:t xml:space="preserve"> </w:t>
      </w:r>
    </w:p>
    <w:p w:rsidR="00210156" w:rsidRDefault="00210156" w:rsidP="00210156">
      <w:pPr>
        <w:numPr>
          <w:ilvl w:val="0"/>
          <w:numId w:val="35"/>
        </w:numPr>
        <w:jc w:val="both"/>
        <w:rPr>
          <w:rFonts w:asciiTheme="majorHAnsi" w:hAnsiTheme="majorHAnsi"/>
          <w:lang w:val="en-US" w:eastAsia="en-GB"/>
        </w:rPr>
      </w:pPr>
      <w:r w:rsidRPr="001E0850">
        <w:rPr>
          <w:rFonts w:asciiTheme="majorHAnsi" w:hAnsiTheme="majorHAnsi"/>
          <w:lang w:val="en-US" w:eastAsia="en-GB"/>
        </w:rPr>
        <w:t xml:space="preserve">Successfully implemented </w:t>
      </w:r>
      <w:r w:rsidR="0000584E" w:rsidRPr="001E0850">
        <w:rPr>
          <w:rFonts w:asciiTheme="majorHAnsi" w:hAnsiTheme="majorHAnsi"/>
          <w:lang w:val="en-US" w:eastAsia="en-GB"/>
        </w:rPr>
        <w:t>call center</w:t>
      </w:r>
      <w:r w:rsidRPr="001E0850">
        <w:rPr>
          <w:rFonts w:asciiTheme="majorHAnsi" w:hAnsiTheme="majorHAnsi"/>
          <w:lang w:val="en-US" w:eastAsia="en-GB"/>
        </w:rPr>
        <w:t xml:space="preserve"> operational excellence plans, thereby leading to an increase in efficiency (process and human resource) over a period of </w:t>
      </w:r>
      <w:r w:rsidR="0000584E" w:rsidRPr="001E0850">
        <w:rPr>
          <w:rFonts w:asciiTheme="majorHAnsi" w:hAnsiTheme="majorHAnsi"/>
          <w:lang w:val="en-US" w:eastAsia="en-GB"/>
        </w:rPr>
        <w:t xml:space="preserve"> 2 years for customer service</w:t>
      </w:r>
      <w:r w:rsidRPr="001E0850">
        <w:rPr>
          <w:rFonts w:asciiTheme="majorHAnsi" w:hAnsiTheme="majorHAnsi"/>
          <w:lang w:val="en-US" w:eastAsia="en-GB"/>
        </w:rPr>
        <w:t xml:space="preserve"> process </w:t>
      </w:r>
    </w:p>
    <w:p w:rsidR="001E0850" w:rsidRDefault="001E0850" w:rsidP="001E0850">
      <w:pPr>
        <w:ind w:left="360"/>
        <w:jc w:val="both"/>
        <w:rPr>
          <w:rFonts w:asciiTheme="majorHAnsi" w:hAnsiTheme="majorHAnsi"/>
          <w:lang w:val="en-US" w:eastAsia="en-GB"/>
        </w:rPr>
      </w:pPr>
    </w:p>
    <w:p w:rsidR="00D56F86" w:rsidRPr="00DB2FBB" w:rsidRDefault="00D56F86" w:rsidP="001E0850">
      <w:pPr>
        <w:jc w:val="both"/>
        <w:rPr>
          <w:rFonts w:asciiTheme="majorHAnsi" w:hAnsiTheme="majorHAnsi"/>
          <w:lang w:val="en-US"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CD7E174" wp14:editId="20F0D936">
                <wp:simplePos x="0" y="0"/>
                <wp:positionH relativeFrom="margin">
                  <wp:posOffset>4102735</wp:posOffset>
                </wp:positionH>
                <wp:positionV relativeFrom="paragraph">
                  <wp:posOffset>107951</wp:posOffset>
                </wp:positionV>
                <wp:extent cx="2400300" cy="161925"/>
                <wp:effectExtent l="0" t="0" r="19050" b="28575"/>
                <wp:wrapNone/>
                <wp:docPr id="6" name="L-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E8AAB" id="L-Shape 6" o:spid="_x0000_s1026" style="position:absolute;margin-left:323.05pt;margin-top:8.5pt;width:189pt;height:12.75pt;rotation:180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" path="m,l80963,r,80963l2400300,80963r,80962l,161925,,xe" fillcolor="#4f81bd" strokecolor="window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D56F86" w:rsidRPr="00DB2FBB" w:rsidRDefault="00D56F86" w:rsidP="00D56F86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194C053" wp14:editId="42A2EB1F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2FCC95" id="L-Shape 7" o:spid="_x0000_s1026" style="position:absolute;margin-left:0;margin-top:2.6pt;width:175.5pt;height:12.75pt;z-index:2517442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" path="m,l80963,r,80963l2228850,80963r,80962l,161925,,xe" fillcolor="#4f81bd" strokecolor="window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PREVIOUS EXPERIENCE</w:t>
      </w:r>
    </w:p>
    <w:p w:rsidR="00D46A74" w:rsidRPr="00DB2FBB" w:rsidRDefault="00D46A74" w:rsidP="00385E01">
      <w:pPr>
        <w:jc w:val="both"/>
        <w:rPr>
          <w:rFonts w:asciiTheme="majorHAnsi" w:hAnsiTheme="majorHAnsi"/>
          <w:lang w:eastAsia="en-GB"/>
        </w:rPr>
      </w:pPr>
    </w:p>
    <w:p w:rsidR="00183CCF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b/>
          <w:color w:val="0D0D0D" w:themeColor="text1" w:themeTint="F2"/>
          <w:lang w:val="en-US"/>
        </w:rPr>
      </w:pPr>
      <w:r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>Oct’0</w:t>
      </w:r>
      <w:r w:rsidR="004B527A"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>4</w:t>
      </w:r>
      <w:r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 xml:space="preserve"> – Aug’05: </w:t>
      </w:r>
      <w:r w:rsidR="00183CCF"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 xml:space="preserve"> </w:t>
      </w:r>
      <w:r w:rsidRPr="00DB2FBB">
        <w:rPr>
          <w:rFonts w:asciiTheme="majorHAnsi" w:hAnsiTheme="majorHAnsi" w:cs="Calibri"/>
          <w:b/>
          <w:color w:val="0D0D0D" w:themeColor="text1" w:themeTint="F2"/>
          <w:lang w:val="en-US"/>
        </w:rPr>
        <w:t>Linear Financial Mgmt. Pvt. Ltd., New Delhi as Verification Officer</w:t>
      </w:r>
    </w:p>
    <w:p w:rsidR="00D46A74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</w:p>
    <w:p w:rsidR="00D46A74" w:rsidRPr="00DB2FBB" w:rsidRDefault="00D46A74" w:rsidP="00183CCF">
      <w:pPr>
        <w:tabs>
          <w:tab w:val="num" w:pos="720"/>
        </w:tabs>
        <w:jc w:val="both"/>
        <w:rPr>
          <w:rFonts w:asciiTheme="majorHAnsi" w:hAnsiTheme="majorHAnsi" w:cs="Calibri"/>
          <w:b/>
          <w:lang w:val="en-US"/>
        </w:rPr>
      </w:pPr>
      <w:r w:rsidRPr="00DB2FBB">
        <w:rPr>
          <w:rFonts w:asciiTheme="majorHAnsi" w:hAnsiTheme="majorHAnsi" w:cs="Calibri"/>
          <w:b/>
          <w:lang w:val="en-US"/>
        </w:rPr>
        <w:t>Apr’01 – May’04: Prime Printing &amp; Marketing, Hyderabad as Team leader</w:t>
      </w:r>
    </w:p>
    <w:p w:rsidR="00385E01" w:rsidRPr="00DB2FBB" w:rsidRDefault="00385E01" w:rsidP="00385E01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F22DC3A" wp14:editId="77678BD0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53" name="L-Shap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F2C2E" id="L-Shape 53" o:spid="_x0000_s1026" style="position:absolute;margin-left:137.8pt;margin-top:7.85pt;width:189pt;height:12.75pt;rotation:180;z-index:2517196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HPo9L6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385E01" w:rsidRPr="00DB2FBB" w:rsidRDefault="00385E01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A6B963C" wp14:editId="6C6F5662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4" name="L-Shap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C9965" id="L-Shape 54" o:spid="_x0000_s1026" style="position:absolute;margin-left:0;margin-top:2.6pt;width:175.5pt;height:12.75pt;z-index:251720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CA7YKz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EDUCATION</w:t>
      </w:r>
      <w:r w:rsidRPr="00DB2FBB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  </w:t>
      </w:r>
    </w:p>
    <w:p w:rsidR="005F4D64" w:rsidRPr="00DB2FBB" w:rsidRDefault="005F4D64" w:rsidP="00461486">
      <w:pPr>
        <w:rPr>
          <w:rFonts w:asciiTheme="majorHAnsi" w:hAnsiTheme="majorHAnsi"/>
        </w:rPr>
      </w:pPr>
    </w:p>
    <w:p w:rsidR="00D46A74" w:rsidRPr="00DB2FBB" w:rsidRDefault="00D46A74" w:rsidP="00D46A74">
      <w:pPr>
        <w:pStyle w:val="ListParagraph"/>
        <w:numPr>
          <w:ilvl w:val="0"/>
          <w:numId w:val="33"/>
        </w:numPr>
        <w:rPr>
          <w:rFonts w:asciiTheme="majorHAnsi" w:hAnsiTheme="majorHAnsi"/>
          <w:bCs/>
          <w:iCs/>
          <w:sz w:val="20"/>
        </w:rPr>
      </w:pPr>
      <w:r w:rsidRPr="00DB2FBB">
        <w:rPr>
          <w:rFonts w:asciiTheme="majorHAnsi" w:hAnsiTheme="majorHAnsi"/>
          <w:sz w:val="20"/>
        </w:rPr>
        <w:t xml:space="preserve">B.com from Premier College of Arts, Science Commerce &amp; Management Studies, Mumbai </w:t>
      </w:r>
    </w:p>
    <w:p w:rsidR="00385E01" w:rsidRPr="00DB2FBB" w:rsidRDefault="00385E01" w:rsidP="00385E01">
      <w:pPr>
        <w:jc w:val="both"/>
        <w:rPr>
          <w:rFonts w:asciiTheme="majorHAnsi" w:hAnsiTheme="majorHAnsi"/>
          <w:lang w:eastAsia="en-GB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651DE99" wp14:editId="0DD543C4">
                <wp:simplePos x="0" y="0"/>
                <wp:positionH relativeFrom="margin">
                  <wp:align>right</wp:align>
                </wp:positionH>
                <wp:positionV relativeFrom="paragraph">
                  <wp:posOffset>99694</wp:posOffset>
                </wp:positionV>
                <wp:extent cx="2400300" cy="161925"/>
                <wp:effectExtent l="0" t="0" r="19050" b="28575"/>
                <wp:wrapNone/>
                <wp:docPr id="49" name="L-Shap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8281" id="L-Shape 49" o:spid="_x0000_s1026" style="position:absolute;margin-left:137.8pt;margin-top:7.85pt;width:189pt;height:12.75pt;rotation:180;z-index:2517166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385E01" w:rsidRPr="00DB2FBB" w:rsidRDefault="00385E01" w:rsidP="00385E01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99561D0" wp14:editId="02D63777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50" name="L-Shap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A11D4" id="L-Shape 50" o:spid="_x0000_s1026" style="position:absolute;margin-left:0;margin-top:2.6pt;width:175.5pt;height:12.75pt;z-index:2517176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D46A74"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T SKILLS</w:t>
      </w:r>
    </w:p>
    <w:p w:rsidR="00DC15A2" w:rsidRPr="00DB2FBB" w:rsidRDefault="00DC15A2" w:rsidP="00461486">
      <w:pPr>
        <w:jc w:val="both"/>
        <w:rPr>
          <w:rFonts w:asciiTheme="majorHAnsi" w:hAnsiTheme="majorHAnsi"/>
          <w:lang w:eastAsia="en-GB"/>
        </w:rPr>
      </w:pPr>
    </w:p>
    <w:p w:rsidR="00D46A74" w:rsidRPr="00DB2FBB" w:rsidRDefault="00D46A74" w:rsidP="00D46A74">
      <w:pPr>
        <w:jc w:val="both"/>
        <w:rPr>
          <w:rFonts w:asciiTheme="majorHAnsi" w:hAnsiTheme="majorHAnsi"/>
        </w:rPr>
      </w:pPr>
    </w:p>
    <w:p w:rsidR="00143D83" w:rsidRDefault="00D46A74" w:rsidP="00143D83">
      <w:pPr>
        <w:pStyle w:val="ListParagraph"/>
        <w:numPr>
          <w:ilvl w:val="0"/>
          <w:numId w:val="32"/>
        </w:numPr>
        <w:jc w:val="both"/>
        <w:rPr>
          <w:rFonts w:asciiTheme="majorHAnsi" w:hAnsiTheme="majorHAnsi"/>
          <w:sz w:val="20"/>
        </w:rPr>
      </w:pPr>
      <w:r w:rsidRPr="00DB2FBB">
        <w:rPr>
          <w:rFonts w:asciiTheme="majorHAnsi" w:hAnsiTheme="majorHAnsi"/>
          <w:sz w:val="20"/>
        </w:rPr>
        <w:t>Oracle R12.1.3 Distribution Module</w:t>
      </w:r>
    </w:p>
    <w:p w:rsidR="00BF7605" w:rsidRPr="00DB2FBB" w:rsidRDefault="00BF7605" w:rsidP="00143D83">
      <w:pPr>
        <w:pStyle w:val="ListParagraph"/>
        <w:numPr>
          <w:ilvl w:val="0"/>
          <w:numId w:val="32"/>
        </w:numPr>
        <w:jc w:val="both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Jd Edwards </w:t>
      </w:r>
      <w:r w:rsidR="004C7100">
        <w:rPr>
          <w:rFonts w:asciiTheme="majorHAnsi" w:hAnsiTheme="majorHAnsi"/>
          <w:sz w:val="20"/>
        </w:rPr>
        <w:t>Distribution M</w:t>
      </w:r>
      <w:r w:rsidR="00260F04">
        <w:rPr>
          <w:rFonts w:asciiTheme="majorHAnsi" w:hAnsiTheme="majorHAnsi"/>
          <w:sz w:val="20"/>
        </w:rPr>
        <w:t>odule</w:t>
      </w:r>
    </w:p>
    <w:p w:rsidR="00143D83" w:rsidRPr="00DB2FBB" w:rsidRDefault="00D46A74" w:rsidP="00776862">
      <w:pPr>
        <w:pStyle w:val="ListParagraph"/>
        <w:numPr>
          <w:ilvl w:val="0"/>
          <w:numId w:val="32"/>
        </w:numPr>
        <w:jc w:val="both"/>
        <w:rPr>
          <w:rFonts w:asciiTheme="majorHAnsi" w:hAnsiTheme="majorHAnsi"/>
          <w:sz w:val="20"/>
        </w:rPr>
      </w:pPr>
      <w:r w:rsidRPr="00DB2FBB">
        <w:rPr>
          <w:rFonts w:asciiTheme="majorHAnsi" w:hAnsiTheme="majorHAnsi"/>
          <w:sz w:val="20"/>
        </w:rPr>
        <w:t>Operational knowledge of Modules-Customer Master, Claims, Price Master &amp; Offers</w:t>
      </w:r>
    </w:p>
    <w:p w:rsidR="00776862" w:rsidRPr="00DB2FBB" w:rsidRDefault="00776862" w:rsidP="00143D83">
      <w:pPr>
        <w:pStyle w:val="ListParagraph"/>
        <w:ind w:left="360"/>
        <w:jc w:val="both"/>
        <w:rPr>
          <w:rFonts w:asciiTheme="majorHAnsi" w:hAnsiTheme="majorHAnsi"/>
          <w:sz w:val="20"/>
        </w:rPr>
      </w:pPr>
      <w:r w:rsidRPr="00DB2FBB">
        <w:rPr>
          <w:rFonts w:eastAsia="Arial Unicode MS" w:cs="Arial Unicode MS"/>
          <w:b/>
          <w:smallCaps/>
          <w:noProof/>
          <w:color w:val="000000" w:themeColor="text1"/>
          <w:spacing w:val="3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F1A8DF8" wp14:editId="68C556B5">
                <wp:simplePos x="0" y="0"/>
                <wp:positionH relativeFrom="margin">
                  <wp:posOffset>4102735</wp:posOffset>
                </wp:positionH>
                <wp:positionV relativeFrom="paragraph">
                  <wp:posOffset>251460</wp:posOffset>
                </wp:positionV>
                <wp:extent cx="2400300" cy="161925"/>
                <wp:effectExtent l="0" t="0" r="19050" b="28575"/>
                <wp:wrapNone/>
                <wp:docPr id="45" name="L-Sha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12833" id="L-Shape 45" o:spid="_x0000_s1026" style="position:absolute;margin-left:323.05pt;margin-top:19.8pt;width:189pt;height:12.75pt;rotation:180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776862" w:rsidRPr="00DB2FBB" w:rsidRDefault="00776862" w:rsidP="00776862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DB2FBB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59C5902" wp14:editId="0A0F9A37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46" name="L-Shap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07576" id="L-Shape 46" o:spid="_x0000_s1026" style="position:absolute;margin-left:0;margin-top:2.6pt;width:175.5pt;height:12.75pt;z-index:2517114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DB2FBB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776862" w:rsidRPr="00DB2FBB" w:rsidRDefault="00776862" w:rsidP="00776862">
      <w:pPr>
        <w:jc w:val="both"/>
        <w:rPr>
          <w:rFonts w:asciiTheme="majorHAnsi" w:hAnsiTheme="majorHAnsi"/>
          <w:lang w:eastAsia="en-GB"/>
        </w:rPr>
      </w:pPr>
    </w:p>
    <w:p w:rsidR="00F21481" w:rsidRPr="00DB2FBB" w:rsidRDefault="00F21481" w:rsidP="00461486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>Date of Birth:</w:t>
      </w:r>
      <w:r w:rsidRPr="00DB2FBB">
        <w:rPr>
          <w:rFonts w:asciiTheme="majorHAnsi" w:hAnsiTheme="majorHAnsi"/>
        </w:rPr>
        <w:tab/>
      </w:r>
      <w:r w:rsidRPr="00DB2FBB">
        <w:rPr>
          <w:rFonts w:asciiTheme="majorHAnsi" w:hAnsiTheme="majorHAnsi"/>
        </w:rPr>
        <w:tab/>
      </w:r>
      <w:r w:rsidR="00D46A74" w:rsidRPr="00DB2FBB">
        <w:rPr>
          <w:rFonts w:asciiTheme="majorHAnsi" w:hAnsiTheme="majorHAnsi"/>
        </w:rPr>
        <w:t>6</w:t>
      </w:r>
      <w:r w:rsidR="00D46A74" w:rsidRPr="00DB2FBB">
        <w:rPr>
          <w:rFonts w:asciiTheme="majorHAnsi" w:hAnsiTheme="majorHAnsi"/>
          <w:vertAlign w:val="superscript"/>
        </w:rPr>
        <w:t>th</w:t>
      </w:r>
      <w:r w:rsidR="00D46A74" w:rsidRPr="00DB2FBB">
        <w:rPr>
          <w:rFonts w:asciiTheme="majorHAnsi" w:hAnsiTheme="majorHAnsi"/>
        </w:rPr>
        <w:t xml:space="preserve"> August 1977</w:t>
      </w:r>
    </w:p>
    <w:p w:rsidR="00F21481" w:rsidRPr="00DB2FBB" w:rsidRDefault="00F21481" w:rsidP="00461486">
      <w:pPr>
        <w:rPr>
          <w:rFonts w:asciiTheme="majorHAnsi" w:hAnsiTheme="majorHAnsi"/>
        </w:rPr>
      </w:pPr>
      <w:r w:rsidRPr="00DB2FBB">
        <w:rPr>
          <w:rFonts w:asciiTheme="majorHAnsi" w:hAnsiTheme="majorHAnsi"/>
        </w:rPr>
        <w:t>Languages Known:</w:t>
      </w:r>
      <w:r w:rsidRPr="00DB2FBB">
        <w:rPr>
          <w:rFonts w:asciiTheme="majorHAnsi" w:hAnsiTheme="majorHAnsi"/>
        </w:rPr>
        <w:tab/>
      </w:r>
      <w:r w:rsidR="00D46A74" w:rsidRPr="00DB2FBB">
        <w:rPr>
          <w:rFonts w:asciiTheme="majorHAnsi" w:hAnsiTheme="majorHAnsi"/>
        </w:rPr>
        <w:t>English, Hindi, Tamil &amp; Telugu</w:t>
      </w:r>
    </w:p>
    <w:p w:rsidR="00D46A74" w:rsidRPr="00DB2FBB" w:rsidRDefault="00D46A74" w:rsidP="00D46A74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>Present Address:</w:t>
      </w:r>
      <w:r w:rsidRPr="00DB2FBB">
        <w:rPr>
          <w:rFonts w:asciiTheme="majorHAnsi" w:hAnsiTheme="majorHAnsi"/>
        </w:rPr>
        <w:tab/>
        <w:t>House no-934, first floor, Sector-45 Gurgaon -122003</w:t>
      </w:r>
    </w:p>
    <w:p w:rsidR="001E20B5" w:rsidRPr="00DB2FBB" w:rsidRDefault="00D46A74" w:rsidP="00D46A74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/>
        </w:rPr>
      </w:pPr>
      <w:r w:rsidRPr="00DB2FBB">
        <w:rPr>
          <w:rFonts w:asciiTheme="majorHAnsi" w:hAnsiTheme="majorHAnsi"/>
        </w:rPr>
        <w:t xml:space="preserve">Permanent Address: </w:t>
      </w:r>
      <w:r w:rsidRPr="00DB2FBB">
        <w:rPr>
          <w:rFonts w:asciiTheme="majorHAnsi" w:hAnsiTheme="majorHAnsi"/>
        </w:rPr>
        <w:tab/>
        <w:t>House no 7/28, second main road, Domlur Layout, Bengaluru-560071</w:t>
      </w:r>
    </w:p>
    <w:p w:rsidR="0024519E" w:rsidRPr="00DB2FBB" w:rsidRDefault="0024519E" w:rsidP="00461486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</w:p>
    <w:p w:rsidR="0024519E" w:rsidRPr="00DB2FBB" w:rsidRDefault="0024519E" w:rsidP="00461486">
      <w:pPr>
        <w:pStyle w:val="BodyTextIndent"/>
        <w:tabs>
          <w:tab w:val="left" w:pos="-630"/>
        </w:tabs>
        <w:spacing w:after="0"/>
        <w:ind w:left="0"/>
        <w:jc w:val="both"/>
        <w:rPr>
          <w:rFonts w:asciiTheme="majorHAnsi" w:hAnsiTheme="majorHAnsi" w:cs="Calibri"/>
        </w:rPr>
      </w:pPr>
    </w:p>
    <w:sectPr w:rsidR="0024519E" w:rsidRPr="00DB2FBB" w:rsidSect="000F74CF">
      <w:type w:val="continuous"/>
      <w:pgSz w:w="11909" w:h="16834" w:code="9"/>
      <w:pgMar w:top="864" w:right="864" w:bottom="864" w:left="8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6611" w:rsidRDefault="00446611">
      <w:r>
        <w:separator/>
      </w:r>
    </w:p>
  </w:endnote>
  <w:endnote w:type="continuationSeparator" w:id="0">
    <w:p w:rsidR="00446611" w:rsidRDefault="00446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6611" w:rsidRDefault="00446611">
      <w:r>
        <w:separator/>
      </w:r>
    </w:p>
  </w:footnote>
  <w:footnote w:type="continuationSeparator" w:id="0">
    <w:p w:rsidR="00446611" w:rsidRDefault="00446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E545"/>
      </v:shape>
    </w:pict>
  </w:numPicBullet>
  <w:numPicBullet w:numPicBulletId="1">
    <w:pict>
      <v:shape id="_x0000_i1031" type="#_x0000_t75" style="width:11.25pt;height:11.25pt" o:bullet="t">
        <v:imagedata r:id="rId2" o:title="BD14866_"/>
      </v:shape>
    </w:pict>
  </w:numPicBullet>
  <w:numPicBullet w:numPicBulletId="2">
    <w:pict>
      <v:shape id="_x0000_i1032" type="#_x0000_t75" style="width:9pt;height:9pt" o:bullet="t">
        <v:imagedata r:id="rId3" o:title="BD14870_"/>
      </v:shape>
    </w:pict>
  </w:numPicBullet>
  <w:numPicBullet w:numPicBulletId="3">
    <w:pict>
      <v:shape id="_x0000_i1033" type="#_x0000_t75" style="width:9pt;height:9pt" o:bullet="t">
        <v:imagedata r:id="rId4" o:title=""/>
      </v:shape>
    </w:pict>
  </w:numPicBullet>
  <w:abstractNum w:abstractNumId="0">
    <w:nsid w:val="02B33439"/>
    <w:multiLevelType w:val="hybridMultilevel"/>
    <w:tmpl w:val="130E3EAC"/>
    <w:lvl w:ilvl="0" w:tplc="C2C6BB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531534"/>
    <w:multiLevelType w:val="multilevel"/>
    <w:tmpl w:val="1E2CD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9FD5301"/>
    <w:multiLevelType w:val="hybridMultilevel"/>
    <w:tmpl w:val="B854E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E35496F"/>
    <w:multiLevelType w:val="hybridMultilevel"/>
    <w:tmpl w:val="E6DAEADE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  <w:b/>
        <w:i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FB66D5B"/>
    <w:multiLevelType w:val="hybridMultilevel"/>
    <w:tmpl w:val="1F0EA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329370A"/>
    <w:multiLevelType w:val="multilevel"/>
    <w:tmpl w:val="942E4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ascii="Palatino Linotype" w:hAnsi="Palatino Linotype" w:hint="default"/>
        <w:b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577217A"/>
    <w:multiLevelType w:val="hybridMultilevel"/>
    <w:tmpl w:val="05560E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85E02A3"/>
    <w:multiLevelType w:val="hybridMultilevel"/>
    <w:tmpl w:val="C4C0A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B540BCD"/>
    <w:multiLevelType w:val="hybridMultilevel"/>
    <w:tmpl w:val="C48CB6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2521104E"/>
    <w:multiLevelType w:val="hybridMultilevel"/>
    <w:tmpl w:val="856CED24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71A566E"/>
    <w:multiLevelType w:val="multilevel"/>
    <w:tmpl w:val="24B0B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D070E9B"/>
    <w:multiLevelType w:val="hybridMultilevel"/>
    <w:tmpl w:val="FF841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D554DB6"/>
    <w:multiLevelType w:val="hybridMultilevel"/>
    <w:tmpl w:val="0774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A94CC4"/>
    <w:multiLevelType w:val="hybridMultilevel"/>
    <w:tmpl w:val="8CECB9A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345A2347"/>
    <w:multiLevelType w:val="hybridMultilevel"/>
    <w:tmpl w:val="4C24539A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4D166D5"/>
    <w:multiLevelType w:val="hybridMultilevel"/>
    <w:tmpl w:val="735CFF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5152F12"/>
    <w:multiLevelType w:val="hybridMultilevel"/>
    <w:tmpl w:val="1D685D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72F4AB0"/>
    <w:multiLevelType w:val="hybridMultilevel"/>
    <w:tmpl w:val="FE583126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A131FD6"/>
    <w:multiLevelType w:val="hybridMultilevel"/>
    <w:tmpl w:val="07E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D5A6CC7"/>
    <w:multiLevelType w:val="hybridMultilevel"/>
    <w:tmpl w:val="6DFAAF02"/>
    <w:lvl w:ilvl="0" w:tplc="3AF67E7C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b/>
        <w:i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0734EC5"/>
    <w:multiLevelType w:val="hybridMultilevel"/>
    <w:tmpl w:val="3ACC14D4"/>
    <w:lvl w:ilvl="0" w:tplc="3AF67E7C">
      <w:start w:val="1"/>
      <w:numFmt w:val="bullet"/>
      <w:lvlText w:val=""/>
      <w:lvlJc w:val="left"/>
      <w:pPr>
        <w:ind w:left="1080" w:hanging="360"/>
      </w:pPr>
      <w:rPr>
        <w:rFonts w:ascii="Wingdings 3" w:hAnsi="Wingdings 3" w:hint="default"/>
        <w:b/>
        <w:i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1CC7E7D"/>
    <w:multiLevelType w:val="hybridMultilevel"/>
    <w:tmpl w:val="CF405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A168D3"/>
    <w:multiLevelType w:val="hybridMultilevel"/>
    <w:tmpl w:val="5D421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B887645"/>
    <w:multiLevelType w:val="hybridMultilevel"/>
    <w:tmpl w:val="118C6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11432E"/>
    <w:multiLevelType w:val="multilevel"/>
    <w:tmpl w:val="09B47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D6F4E9C"/>
    <w:multiLevelType w:val="hybridMultilevel"/>
    <w:tmpl w:val="141CD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DF7B7B"/>
    <w:multiLevelType w:val="hybridMultilevel"/>
    <w:tmpl w:val="433EF8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55E45A5B"/>
    <w:multiLevelType w:val="hybridMultilevel"/>
    <w:tmpl w:val="7A14C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D20679E"/>
    <w:multiLevelType w:val="hybridMultilevel"/>
    <w:tmpl w:val="1A826934"/>
    <w:lvl w:ilvl="0" w:tplc="60A625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02D6B22"/>
    <w:multiLevelType w:val="multilevel"/>
    <w:tmpl w:val="A112D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611B043D"/>
    <w:multiLevelType w:val="hybridMultilevel"/>
    <w:tmpl w:val="97562C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2FB70A7"/>
    <w:multiLevelType w:val="hybridMultilevel"/>
    <w:tmpl w:val="1C6CE316"/>
    <w:lvl w:ilvl="0" w:tplc="0409000D">
      <w:start w:val="1"/>
      <w:numFmt w:val="bullet"/>
      <w:lvlText w:val=""/>
      <w:lvlJc w:val="left"/>
      <w:pPr>
        <w:tabs>
          <w:tab w:val="num" w:pos="0"/>
        </w:tabs>
        <w:ind w:left="144" w:hanging="144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4">
    <w:nsid w:val="68597DE8"/>
    <w:multiLevelType w:val="hybridMultilevel"/>
    <w:tmpl w:val="F81A80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86D6302"/>
    <w:multiLevelType w:val="hybridMultilevel"/>
    <w:tmpl w:val="27A66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A463A6C"/>
    <w:multiLevelType w:val="hybridMultilevel"/>
    <w:tmpl w:val="F868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4F6599B"/>
    <w:multiLevelType w:val="hybridMultilevel"/>
    <w:tmpl w:val="D604CDEE"/>
    <w:lvl w:ilvl="0" w:tplc="3AF67E7C">
      <w:start w:val="1"/>
      <w:numFmt w:val="bullet"/>
      <w:lvlText w:val=""/>
      <w:lvlJc w:val="left"/>
      <w:pPr>
        <w:ind w:left="1080" w:hanging="360"/>
      </w:pPr>
      <w:rPr>
        <w:rFonts w:ascii="Wingdings 3" w:hAnsi="Wingdings 3" w:hint="default"/>
        <w:b/>
        <w:i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75D0108E"/>
    <w:multiLevelType w:val="hybridMultilevel"/>
    <w:tmpl w:val="8A42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182A3B"/>
    <w:multiLevelType w:val="hybridMultilevel"/>
    <w:tmpl w:val="9790F8FE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77F9643E"/>
    <w:multiLevelType w:val="hybridMultilevel"/>
    <w:tmpl w:val="DDA6B2D2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8F3571F"/>
    <w:multiLevelType w:val="hybridMultilevel"/>
    <w:tmpl w:val="1ADCB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7A1F393F"/>
    <w:multiLevelType w:val="hybridMultilevel"/>
    <w:tmpl w:val="E6FC150E"/>
    <w:lvl w:ilvl="0" w:tplc="435A21F6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5E1A7D"/>
    <w:multiLevelType w:val="hybridMultilevel"/>
    <w:tmpl w:val="C6A2ABC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4">
    <w:nsid w:val="7FD71E6A"/>
    <w:multiLevelType w:val="hybridMultilevel"/>
    <w:tmpl w:val="0BB681F0"/>
    <w:lvl w:ilvl="0" w:tplc="E18406C4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3"/>
  </w:num>
  <w:num w:numId="3">
    <w:abstractNumId w:val="20"/>
  </w:num>
  <w:num w:numId="4">
    <w:abstractNumId w:val="37"/>
  </w:num>
  <w:num w:numId="5">
    <w:abstractNumId w:val="21"/>
  </w:num>
  <w:num w:numId="6">
    <w:abstractNumId w:val="43"/>
  </w:num>
  <w:num w:numId="7">
    <w:abstractNumId w:val="5"/>
  </w:num>
  <w:num w:numId="8">
    <w:abstractNumId w:val="14"/>
  </w:num>
  <w:num w:numId="9">
    <w:abstractNumId w:val="32"/>
  </w:num>
  <w:num w:numId="10">
    <w:abstractNumId w:val="42"/>
  </w:num>
  <w:num w:numId="11">
    <w:abstractNumId w:val="8"/>
  </w:num>
  <w:num w:numId="12">
    <w:abstractNumId w:val="44"/>
  </w:num>
  <w:num w:numId="13">
    <w:abstractNumId w:val="40"/>
  </w:num>
  <w:num w:numId="14">
    <w:abstractNumId w:val="15"/>
  </w:num>
  <w:num w:numId="15">
    <w:abstractNumId w:val="3"/>
  </w:num>
  <w:num w:numId="16">
    <w:abstractNumId w:val="39"/>
  </w:num>
  <w:num w:numId="17">
    <w:abstractNumId w:val="10"/>
  </w:num>
  <w:num w:numId="18">
    <w:abstractNumId w:val="18"/>
  </w:num>
  <w:num w:numId="19">
    <w:abstractNumId w:val="24"/>
  </w:num>
  <w:num w:numId="20">
    <w:abstractNumId w:val="28"/>
  </w:num>
  <w:num w:numId="21">
    <w:abstractNumId w:val="6"/>
  </w:num>
  <w:num w:numId="22">
    <w:abstractNumId w:val="17"/>
  </w:num>
  <w:num w:numId="23">
    <w:abstractNumId w:val="19"/>
  </w:num>
  <w:num w:numId="24">
    <w:abstractNumId w:val="38"/>
  </w:num>
  <w:num w:numId="25">
    <w:abstractNumId w:val="27"/>
  </w:num>
  <w:num w:numId="26">
    <w:abstractNumId w:val="31"/>
  </w:num>
  <w:num w:numId="27">
    <w:abstractNumId w:val="22"/>
  </w:num>
  <w:num w:numId="28">
    <w:abstractNumId w:val="30"/>
  </w:num>
  <w:num w:numId="29">
    <w:abstractNumId w:val="2"/>
  </w:num>
  <w:num w:numId="30">
    <w:abstractNumId w:val="36"/>
  </w:num>
  <w:num w:numId="31">
    <w:abstractNumId w:val="1"/>
  </w:num>
  <w:num w:numId="32">
    <w:abstractNumId w:val="34"/>
  </w:num>
  <w:num w:numId="33">
    <w:abstractNumId w:val="4"/>
  </w:num>
  <w:num w:numId="34">
    <w:abstractNumId w:val="35"/>
  </w:num>
  <w:num w:numId="35">
    <w:abstractNumId w:val="29"/>
  </w:num>
  <w:num w:numId="36">
    <w:abstractNumId w:val="26"/>
  </w:num>
  <w:num w:numId="37">
    <w:abstractNumId w:val="7"/>
  </w:num>
  <w:num w:numId="38">
    <w:abstractNumId w:val="0"/>
  </w:num>
  <w:num w:numId="39">
    <w:abstractNumId w:val="23"/>
  </w:num>
  <w:num w:numId="40">
    <w:abstractNumId w:val="11"/>
  </w:num>
  <w:num w:numId="41">
    <w:abstractNumId w:val="41"/>
  </w:num>
  <w:num w:numId="42">
    <w:abstractNumId w:val="13"/>
  </w:num>
  <w:num w:numId="43">
    <w:abstractNumId w:val="25"/>
  </w:num>
  <w:num w:numId="44">
    <w:abstractNumId w:val="16"/>
  </w:num>
  <w:num w:numId="45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584E"/>
    <w:rsid w:val="00006421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77CF"/>
    <w:rsid w:val="00076B4C"/>
    <w:rsid w:val="000852DD"/>
    <w:rsid w:val="000866EB"/>
    <w:rsid w:val="000902EB"/>
    <w:rsid w:val="00090FC3"/>
    <w:rsid w:val="00091CF0"/>
    <w:rsid w:val="00093AE4"/>
    <w:rsid w:val="000949CA"/>
    <w:rsid w:val="00095FD4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0EAE"/>
    <w:rsid w:val="000B1DF4"/>
    <w:rsid w:val="000B57B9"/>
    <w:rsid w:val="000C074D"/>
    <w:rsid w:val="000C2513"/>
    <w:rsid w:val="000C53D0"/>
    <w:rsid w:val="000C5CAA"/>
    <w:rsid w:val="000D1ABD"/>
    <w:rsid w:val="000D22D2"/>
    <w:rsid w:val="000D3F6E"/>
    <w:rsid w:val="000D65B0"/>
    <w:rsid w:val="000D6BE4"/>
    <w:rsid w:val="000E18B9"/>
    <w:rsid w:val="000E49D1"/>
    <w:rsid w:val="000E748E"/>
    <w:rsid w:val="000F6724"/>
    <w:rsid w:val="000F74CF"/>
    <w:rsid w:val="001036E2"/>
    <w:rsid w:val="001070D0"/>
    <w:rsid w:val="00110E27"/>
    <w:rsid w:val="00114233"/>
    <w:rsid w:val="00114BAC"/>
    <w:rsid w:val="00115731"/>
    <w:rsid w:val="001158B1"/>
    <w:rsid w:val="001213B1"/>
    <w:rsid w:val="0012216E"/>
    <w:rsid w:val="00131211"/>
    <w:rsid w:val="001316C7"/>
    <w:rsid w:val="00135029"/>
    <w:rsid w:val="00140B01"/>
    <w:rsid w:val="001419E9"/>
    <w:rsid w:val="00143249"/>
    <w:rsid w:val="00143D83"/>
    <w:rsid w:val="0014423D"/>
    <w:rsid w:val="0015534B"/>
    <w:rsid w:val="001621A6"/>
    <w:rsid w:val="00163B35"/>
    <w:rsid w:val="001650D1"/>
    <w:rsid w:val="001652A4"/>
    <w:rsid w:val="001655F6"/>
    <w:rsid w:val="00166DC4"/>
    <w:rsid w:val="0017595A"/>
    <w:rsid w:val="0018278E"/>
    <w:rsid w:val="001832DE"/>
    <w:rsid w:val="00183CCF"/>
    <w:rsid w:val="00184D4F"/>
    <w:rsid w:val="00185FD8"/>
    <w:rsid w:val="00191A04"/>
    <w:rsid w:val="00191DE9"/>
    <w:rsid w:val="00192B1D"/>
    <w:rsid w:val="001956F1"/>
    <w:rsid w:val="001A36FE"/>
    <w:rsid w:val="001A5FF7"/>
    <w:rsid w:val="001A7014"/>
    <w:rsid w:val="001B10B6"/>
    <w:rsid w:val="001B1308"/>
    <w:rsid w:val="001B2D6A"/>
    <w:rsid w:val="001B34B1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E0850"/>
    <w:rsid w:val="001E08CC"/>
    <w:rsid w:val="001E20B5"/>
    <w:rsid w:val="001E2E2A"/>
    <w:rsid w:val="001E63CB"/>
    <w:rsid w:val="001E7515"/>
    <w:rsid w:val="001F011B"/>
    <w:rsid w:val="001F0BCC"/>
    <w:rsid w:val="001F4526"/>
    <w:rsid w:val="001F74DE"/>
    <w:rsid w:val="00202496"/>
    <w:rsid w:val="00203B55"/>
    <w:rsid w:val="002056CC"/>
    <w:rsid w:val="00210156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42AC"/>
    <w:rsid w:val="00235003"/>
    <w:rsid w:val="0023527B"/>
    <w:rsid w:val="0024197C"/>
    <w:rsid w:val="00243903"/>
    <w:rsid w:val="0024519E"/>
    <w:rsid w:val="0024736B"/>
    <w:rsid w:val="00250793"/>
    <w:rsid w:val="00260C35"/>
    <w:rsid w:val="00260F04"/>
    <w:rsid w:val="00261277"/>
    <w:rsid w:val="00263C0C"/>
    <w:rsid w:val="00264E26"/>
    <w:rsid w:val="00264E62"/>
    <w:rsid w:val="00265720"/>
    <w:rsid w:val="00266505"/>
    <w:rsid w:val="00267343"/>
    <w:rsid w:val="00267DE3"/>
    <w:rsid w:val="00273C81"/>
    <w:rsid w:val="0027421E"/>
    <w:rsid w:val="002742CE"/>
    <w:rsid w:val="00276ABE"/>
    <w:rsid w:val="002824F7"/>
    <w:rsid w:val="00283592"/>
    <w:rsid w:val="00285EAB"/>
    <w:rsid w:val="00287519"/>
    <w:rsid w:val="002877BD"/>
    <w:rsid w:val="0029176F"/>
    <w:rsid w:val="002A084F"/>
    <w:rsid w:val="002A18F2"/>
    <w:rsid w:val="002A568E"/>
    <w:rsid w:val="002B0BDD"/>
    <w:rsid w:val="002C15CD"/>
    <w:rsid w:val="002C1BFB"/>
    <w:rsid w:val="002C2D1F"/>
    <w:rsid w:val="002C659E"/>
    <w:rsid w:val="002C754A"/>
    <w:rsid w:val="002C7861"/>
    <w:rsid w:val="002E46D5"/>
    <w:rsid w:val="002E66BB"/>
    <w:rsid w:val="002E675D"/>
    <w:rsid w:val="002E6938"/>
    <w:rsid w:val="002F1B9E"/>
    <w:rsid w:val="002F6CF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145D"/>
    <w:rsid w:val="00322567"/>
    <w:rsid w:val="00322D15"/>
    <w:rsid w:val="0032415C"/>
    <w:rsid w:val="003246D1"/>
    <w:rsid w:val="00330A84"/>
    <w:rsid w:val="00331107"/>
    <w:rsid w:val="00331623"/>
    <w:rsid w:val="003320B8"/>
    <w:rsid w:val="00341DE1"/>
    <w:rsid w:val="00342A7B"/>
    <w:rsid w:val="00342C42"/>
    <w:rsid w:val="00344874"/>
    <w:rsid w:val="0034500B"/>
    <w:rsid w:val="00361832"/>
    <w:rsid w:val="00363EC0"/>
    <w:rsid w:val="0036463C"/>
    <w:rsid w:val="00364E34"/>
    <w:rsid w:val="00372A1C"/>
    <w:rsid w:val="00375D36"/>
    <w:rsid w:val="003779AA"/>
    <w:rsid w:val="00381B03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3287"/>
    <w:rsid w:val="003B5A77"/>
    <w:rsid w:val="003B5DCC"/>
    <w:rsid w:val="003B732F"/>
    <w:rsid w:val="003B7CA1"/>
    <w:rsid w:val="003C0BD6"/>
    <w:rsid w:val="003C154B"/>
    <w:rsid w:val="003C25C1"/>
    <w:rsid w:val="003C2FE5"/>
    <w:rsid w:val="003C45AB"/>
    <w:rsid w:val="003D2C77"/>
    <w:rsid w:val="003D3B82"/>
    <w:rsid w:val="003D3F26"/>
    <w:rsid w:val="003D4400"/>
    <w:rsid w:val="003E22C7"/>
    <w:rsid w:val="003E2F61"/>
    <w:rsid w:val="003E3F51"/>
    <w:rsid w:val="003E7382"/>
    <w:rsid w:val="003E77EC"/>
    <w:rsid w:val="003F4086"/>
    <w:rsid w:val="003F6188"/>
    <w:rsid w:val="004009DA"/>
    <w:rsid w:val="004062B0"/>
    <w:rsid w:val="00411FD2"/>
    <w:rsid w:val="00415792"/>
    <w:rsid w:val="00415B98"/>
    <w:rsid w:val="0041640A"/>
    <w:rsid w:val="00417B39"/>
    <w:rsid w:val="00421F1A"/>
    <w:rsid w:val="00422643"/>
    <w:rsid w:val="00424DF6"/>
    <w:rsid w:val="0042753A"/>
    <w:rsid w:val="00430F2B"/>
    <w:rsid w:val="004328BF"/>
    <w:rsid w:val="004330C8"/>
    <w:rsid w:val="00433EC8"/>
    <w:rsid w:val="00435BC8"/>
    <w:rsid w:val="00437035"/>
    <w:rsid w:val="00440A1B"/>
    <w:rsid w:val="00440D25"/>
    <w:rsid w:val="0044253A"/>
    <w:rsid w:val="00442584"/>
    <w:rsid w:val="004433DD"/>
    <w:rsid w:val="0044417F"/>
    <w:rsid w:val="00446445"/>
    <w:rsid w:val="00446611"/>
    <w:rsid w:val="00446E3B"/>
    <w:rsid w:val="00450251"/>
    <w:rsid w:val="00450376"/>
    <w:rsid w:val="0046112D"/>
    <w:rsid w:val="00461486"/>
    <w:rsid w:val="00463319"/>
    <w:rsid w:val="00463979"/>
    <w:rsid w:val="00463F39"/>
    <w:rsid w:val="00464F55"/>
    <w:rsid w:val="004674A8"/>
    <w:rsid w:val="00471838"/>
    <w:rsid w:val="00471C20"/>
    <w:rsid w:val="0047463F"/>
    <w:rsid w:val="004751B9"/>
    <w:rsid w:val="004753DA"/>
    <w:rsid w:val="004800FD"/>
    <w:rsid w:val="004819F5"/>
    <w:rsid w:val="00483B07"/>
    <w:rsid w:val="004873D1"/>
    <w:rsid w:val="00492D6B"/>
    <w:rsid w:val="004955B6"/>
    <w:rsid w:val="004A1563"/>
    <w:rsid w:val="004B1BC4"/>
    <w:rsid w:val="004B527A"/>
    <w:rsid w:val="004B6393"/>
    <w:rsid w:val="004B722D"/>
    <w:rsid w:val="004C28AE"/>
    <w:rsid w:val="004C4123"/>
    <w:rsid w:val="004C6763"/>
    <w:rsid w:val="004C7100"/>
    <w:rsid w:val="004D2B4D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F0265"/>
    <w:rsid w:val="004F05B4"/>
    <w:rsid w:val="004F7447"/>
    <w:rsid w:val="0050118D"/>
    <w:rsid w:val="00501A62"/>
    <w:rsid w:val="005021FF"/>
    <w:rsid w:val="005044F7"/>
    <w:rsid w:val="00506819"/>
    <w:rsid w:val="00512275"/>
    <w:rsid w:val="0051382F"/>
    <w:rsid w:val="0051430F"/>
    <w:rsid w:val="00516878"/>
    <w:rsid w:val="00521F03"/>
    <w:rsid w:val="005251EE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4924"/>
    <w:rsid w:val="00555719"/>
    <w:rsid w:val="00555DA7"/>
    <w:rsid w:val="00556EEE"/>
    <w:rsid w:val="0056019F"/>
    <w:rsid w:val="005668C1"/>
    <w:rsid w:val="00572DD9"/>
    <w:rsid w:val="00572FA5"/>
    <w:rsid w:val="00572FB7"/>
    <w:rsid w:val="005737F1"/>
    <w:rsid w:val="005761D4"/>
    <w:rsid w:val="0058077C"/>
    <w:rsid w:val="005812B9"/>
    <w:rsid w:val="00581894"/>
    <w:rsid w:val="005864DC"/>
    <w:rsid w:val="00592327"/>
    <w:rsid w:val="00593597"/>
    <w:rsid w:val="005935AF"/>
    <w:rsid w:val="00593C3C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C0372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39B8"/>
    <w:rsid w:val="005F427A"/>
    <w:rsid w:val="005F4D64"/>
    <w:rsid w:val="00602CA0"/>
    <w:rsid w:val="00604F0A"/>
    <w:rsid w:val="006058EB"/>
    <w:rsid w:val="00614D1B"/>
    <w:rsid w:val="00625B09"/>
    <w:rsid w:val="00626585"/>
    <w:rsid w:val="00627ABA"/>
    <w:rsid w:val="0063647E"/>
    <w:rsid w:val="0064144E"/>
    <w:rsid w:val="006439DD"/>
    <w:rsid w:val="00643CEB"/>
    <w:rsid w:val="00645290"/>
    <w:rsid w:val="00645DC0"/>
    <w:rsid w:val="0064696C"/>
    <w:rsid w:val="006517E7"/>
    <w:rsid w:val="00653A07"/>
    <w:rsid w:val="00656114"/>
    <w:rsid w:val="006563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A2C"/>
    <w:rsid w:val="0069459C"/>
    <w:rsid w:val="0069695D"/>
    <w:rsid w:val="00697181"/>
    <w:rsid w:val="006A1976"/>
    <w:rsid w:val="006A1C4B"/>
    <w:rsid w:val="006A2F7C"/>
    <w:rsid w:val="006A46B7"/>
    <w:rsid w:val="006A4BBD"/>
    <w:rsid w:val="006A60AF"/>
    <w:rsid w:val="006A6829"/>
    <w:rsid w:val="006A789C"/>
    <w:rsid w:val="006B5635"/>
    <w:rsid w:val="006B6B07"/>
    <w:rsid w:val="006C0D38"/>
    <w:rsid w:val="006D251A"/>
    <w:rsid w:val="006D4980"/>
    <w:rsid w:val="006E008A"/>
    <w:rsid w:val="006E20AF"/>
    <w:rsid w:val="006E3D36"/>
    <w:rsid w:val="006E4969"/>
    <w:rsid w:val="006E4C7F"/>
    <w:rsid w:val="006F1ABC"/>
    <w:rsid w:val="006F3D86"/>
    <w:rsid w:val="006F4C17"/>
    <w:rsid w:val="006F5696"/>
    <w:rsid w:val="006F5B39"/>
    <w:rsid w:val="00700CB3"/>
    <w:rsid w:val="00702246"/>
    <w:rsid w:val="0070226B"/>
    <w:rsid w:val="0070584F"/>
    <w:rsid w:val="00706035"/>
    <w:rsid w:val="007072FC"/>
    <w:rsid w:val="00707988"/>
    <w:rsid w:val="007101E1"/>
    <w:rsid w:val="007107F4"/>
    <w:rsid w:val="00710D88"/>
    <w:rsid w:val="0071199D"/>
    <w:rsid w:val="00711CA4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6A8C"/>
    <w:rsid w:val="007330E9"/>
    <w:rsid w:val="00733335"/>
    <w:rsid w:val="00737EE7"/>
    <w:rsid w:val="00746FD6"/>
    <w:rsid w:val="00747012"/>
    <w:rsid w:val="00747362"/>
    <w:rsid w:val="007517D9"/>
    <w:rsid w:val="007553E9"/>
    <w:rsid w:val="00757B4C"/>
    <w:rsid w:val="00757E4F"/>
    <w:rsid w:val="00765BE6"/>
    <w:rsid w:val="00766987"/>
    <w:rsid w:val="00767B0F"/>
    <w:rsid w:val="00775C52"/>
    <w:rsid w:val="00776862"/>
    <w:rsid w:val="0077696C"/>
    <w:rsid w:val="0078467E"/>
    <w:rsid w:val="00784B0E"/>
    <w:rsid w:val="007866FE"/>
    <w:rsid w:val="007907E3"/>
    <w:rsid w:val="007912A7"/>
    <w:rsid w:val="007928FC"/>
    <w:rsid w:val="00793C10"/>
    <w:rsid w:val="007965AE"/>
    <w:rsid w:val="007A04AE"/>
    <w:rsid w:val="007A0F41"/>
    <w:rsid w:val="007A3AA8"/>
    <w:rsid w:val="007A72DB"/>
    <w:rsid w:val="007B41DB"/>
    <w:rsid w:val="007B62C8"/>
    <w:rsid w:val="007B681B"/>
    <w:rsid w:val="007B72F8"/>
    <w:rsid w:val="007C134C"/>
    <w:rsid w:val="007C7657"/>
    <w:rsid w:val="007D0BCC"/>
    <w:rsid w:val="007D146B"/>
    <w:rsid w:val="007D39A9"/>
    <w:rsid w:val="007D41D6"/>
    <w:rsid w:val="007D53E6"/>
    <w:rsid w:val="007D69BA"/>
    <w:rsid w:val="007D7B59"/>
    <w:rsid w:val="007E4BD8"/>
    <w:rsid w:val="007F0C03"/>
    <w:rsid w:val="007F2198"/>
    <w:rsid w:val="007F3550"/>
    <w:rsid w:val="00800EA0"/>
    <w:rsid w:val="00803357"/>
    <w:rsid w:val="00810C14"/>
    <w:rsid w:val="0081102C"/>
    <w:rsid w:val="00811BE0"/>
    <w:rsid w:val="0081284A"/>
    <w:rsid w:val="00813D98"/>
    <w:rsid w:val="00813F67"/>
    <w:rsid w:val="00815541"/>
    <w:rsid w:val="008155F8"/>
    <w:rsid w:val="00815FF3"/>
    <w:rsid w:val="00821539"/>
    <w:rsid w:val="00824130"/>
    <w:rsid w:val="00826885"/>
    <w:rsid w:val="0083451D"/>
    <w:rsid w:val="0083572C"/>
    <w:rsid w:val="00840E6F"/>
    <w:rsid w:val="00841B32"/>
    <w:rsid w:val="0084268F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A89"/>
    <w:rsid w:val="008655B9"/>
    <w:rsid w:val="00872313"/>
    <w:rsid w:val="00875DCD"/>
    <w:rsid w:val="00876CAD"/>
    <w:rsid w:val="008809FA"/>
    <w:rsid w:val="00880CCE"/>
    <w:rsid w:val="00883797"/>
    <w:rsid w:val="00884235"/>
    <w:rsid w:val="0088517A"/>
    <w:rsid w:val="00892A83"/>
    <w:rsid w:val="00894F0E"/>
    <w:rsid w:val="008A03B7"/>
    <w:rsid w:val="008A0A66"/>
    <w:rsid w:val="008A0C1E"/>
    <w:rsid w:val="008A43C1"/>
    <w:rsid w:val="008A4E4F"/>
    <w:rsid w:val="008B12BC"/>
    <w:rsid w:val="008B1AE2"/>
    <w:rsid w:val="008B4FCA"/>
    <w:rsid w:val="008B5B11"/>
    <w:rsid w:val="008B5D8B"/>
    <w:rsid w:val="008C1BC7"/>
    <w:rsid w:val="008C33F3"/>
    <w:rsid w:val="008C4512"/>
    <w:rsid w:val="008C56FD"/>
    <w:rsid w:val="008C6738"/>
    <w:rsid w:val="008D4912"/>
    <w:rsid w:val="008D4A1A"/>
    <w:rsid w:val="008D6410"/>
    <w:rsid w:val="008D7236"/>
    <w:rsid w:val="008D74D4"/>
    <w:rsid w:val="008E4B10"/>
    <w:rsid w:val="008E6277"/>
    <w:rsid w:val="008E7061"/>
    <w:rsid w:val="008F1E6B"/>
    <w:rsid w:val="008F3F9A"/>
    <w:rsid w:val="008F5F46"/>
    <w:rsid w:val="008F6493"/>
    <w:rsid w:val="008F7332"/>
    <w:rsid w:val="008F7A78"/>
    <w:rsid w:val="00903336"/>
    <w:rsid w:val="00904011"/>
    <w:rsid w:val="00914DA3"/>
    <w:rsid w:val="00915C3C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1F54"/>
    <w:rsid w:val="0094580C"/>
    <w:rsid w:val="00950266"/>
    <w:rsid w:val="00960BE1"/>
    <w:rsid w:val="00961831"/>
    <w:rsid w:val="00961D56"/>
    <w:rsid w:val="00962B90"/>
    <w:rsid w:val="00963701"/>
    <w:rsid w:val="00963BE0"/>
    <w:rsid w:val="00964547"/>
    <w:rsid w:val="00965D4B"/>
    <w:rsid w:val="00967875"/>
    <w:rsid w:val="00973F36"/>
    <w:rsid w:val="009745B6"/>
    <w:rsid w:val="0097600A"/>
    <w:rsid w:val="00977E5A"/>
    <w:rsid w:val="00977E76"/>
    <w:rsid w:val="00977E7F"/>
    <w:rsid w:val="00980667"/>
    <w:rsid w:val="009841EF"/>
    <w:rsid w:val="00986C46"/>
    <w:rsid w:val="00986EC8"/>
    <w:rsid w:val="00991ADB"/>
    <w:rsid w:val="0099665A"/>
    <w:rsid w:val="00997E0D"/>
    <w:rsid w:val="009A31EB"/>
    <w:rsid w:val="009A6ADD"/>
    <w:rsid w:val="009B0225"/>
    <w:rsid w:val="009B06F3"/>
    <w:rsid w:val="009B4AB1"/>
    <w:rsid w:val="009B7481"/>
    <w:rsid w:val="009C0918"/>
    <w:rsid w:val="009C2790"/>
    <w:rsid w:val="009C3211"/>
    <w:rsid w:val="009C33EE"/>
    <w:rsid w:val="009C401B"/>
    <w:rsid w:val="009C5610"/>
    <w:rsid w:val="009C5FCB"/>
    <w:rsid w:val="009D29E7"/>
    <w:rsid w:val="009D445B"/>
    <w:rsid w:val="009D48BA"/>
    <w:rsid w:val="009D5A02"/>
    <w:rsid w:val="009E0865"/>
    <w:rsid w:val="009E33EA"/>
    <w:rsid w:val="009E379C"/>
    <w:rsid w:val="009E634F"/>
    <w:rsid w:val="009F0B5C"/>
    <w:rsid w:val="009F4A0C"/>
    <w:rsid w:val="009F4EFF"/>
    <w:rsid w:val="009F500E"/>
    <w:rsid w:val="009F779D"/>
    <w:rsid w:val="00A03201"/>
    <w:rsid w:val="00A054DE"/>
    <w:rsid w:val="00A10D4D"/>
    <w:rsid w:val="00A144BC"/>
    <w:rsid w:val="00A20423"/>
    <w:rsid w:val="00A220B4"/>
    <w:rsid w:val="00A24B41"/>
    <w:rsid w:val="00A24DCA"/>
    <w:rsid w:val="00A25936"/>
    <w:rsid w:val="00A30AAE"/>
    <w:rsid w:val="00A30C51"/>
    <w:rsid w:val="00A32520"/>
    <w:rsid w:val="00A32ED9"/>
    <w:rsid w:val="00A358C3"/>
    <w:rsid w:val="00A4003D"/>
    <w:rsid w:val="00A41A58"/>
    <w:rsid w:val="00A41ABE"/>
    <w:rsid w:val="00A430CB"/>
    <w:rsid w:val="00A4449C"/>
    <w:rsid w:val="00A44A49"/>
    <w:rsid w:val="00A46416"/>
    <w:rsid w:val="00A47D75"/>
    <w:rsid w:val="00A528C7"/>
    <w:rsid w:val="00A5308B"/>
    <w:rsid w:val="00A53191"/>
    <w:rsid w:val="00A57471"/>
    <w:rsid w:val="00A62B56"/>
    <w:rsid w:val="00A67B2D"/>
    <w:rsid w:val="00A7116E"/>
    <w:rsid w:val="00A720EB"/>
    <w:rsid w:val="00A72DD3"/>
    <w:rsid w:val="00A73878"/>
    <w:rsid w:val="00A74504"/>
    <w:rsid w:val="00A7582E"/>
    <w:rsid w:val="00A77CEE"/>
    <w:rsid w:val="00A77CFC"/>
    <w:rsid w:val="00A842B2"/>
    <w:rsid w:val="00A846EF"/>
    <w:rsid w:val="00A84848"/>
    <w:rsid w:val="00A87125"/>
    <w:rsid w:val="00A915C5"/>
    <w:rsid w:val="00A94783"/>
    <w:rsid w:val="00A971F9"/>
    <w:rsid w:val="00A97368"/>
    <w:rsid w:val="00AA20F6"/>
    <w:rsid w:val="00AA42BE"/>
    <w:rsid w:val="00AA5549"/>
    <w:rsid w:val="00AA5B1C"/>
    <w:rsid w:val="00AB2DA4"/>
    <w:rsid w:val="00AB7EBC"/>
    <w:rsid w:val="00AC09CF"/>
    <w:rsid w:val="00AC2020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1E0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6BEA"/>
    <w:rsid w:val="00B10411"/>
    <w:rsid w:val="00B139C1"/>
    <w:rsid w:val="00B16666"/>
    <w:rsid w:val="00B22324"/>
    <w:rsid w:val="00B23161"/>
    <w:rsid w:val="00B32DC0"/>
    <w:rsid w:val="00B33C14"/>
    <w:rsid w:val="00B34F2C"/>
    <w:rsid w:val="00B362E4"/>
    <w:rsid w:val="00B416AB"/>
    <w:rsid w:val="00B44076"/>
    <w:rsid w:val="00B460E7"/>
    <w:rsid w:val="00B468C3"/>
    <w:rsid w:val="00B50BB5"/>
    <w:rsid w:val="00B57CA5"/>
    <w:rsid w:val="00B63CA4"/>
    <w:rsid w:val="00B63DC9"/>
    <w:rsid w:val="00B65A83"/>
    <w:rsid w:val="00B6728C"/>
    <w:rsid w:val="00B67B1E"/>
    <w:rsid w:val="00B74AF7"/>
    <w:rsid w:val="00B7517B"/>
    <w:rsid w:val="00B7783E"/>
    <w:rsid w:val="00B8004A"/>
    <w:rsid w:val="00B83B6C"/>
    <w:rsid w:val="00B840B6"/>
    <w:rsid w:val="00B853C5"/>
    <w:rsid w:val="00B85D2A"/>
    <w:rsid w:val="00B85F97"/>
    <w:rsid w:val="00B87C7B"/>
    <w:rsid w:val="00B921FC"/>
    <w:rsid w:val="00B949FC"/>
    <w:rsid w:val="00B9655F"/>
    <w:rsid w:val="00B96971"/>
    <w:rsid w:val="00BA16A2"/>
    <w:rsid w:val="00BA19BD"/>
    <w:rsid w:val="00BA346C"/>
    <w:rsid w:val="00BA42EA"/>
    <w:rsid w:val="00BA6DA2"/>
    <w:rsid w:val="00BB3A06"/>
    <w:rsid w:val="00BB44B3"/>
    <w:rsid w:val="00BB6698"/>
    <w:rsid w:val="00BB74F0"/>
    <w:rsid w:val="00BB76B8"/>
    <w:rsid w:val="00BC185F"/>
    <w:rsid w:val="00BC5E73"/>
    <w:rsid w:val="00BC6B1E"/>
    <w:rsid w:val="00BD4FFA"/>
    <w:rsid w:val="00BD6518"/>
    <w:rsid w:val="00BE33E9"/>
    <w:rsid w:val="00BE3D5F"/>
    <w:rsid w:val="00BE6E40"/>
    <w:rsid w:val="00BE71F6"/>
    <w:rsid w:val="00BF077A"/>
    <w:rsid w:val="00BF1A67"/>
    <w:rsid w:val="00BF2A49"/>
    <w:rsid w:val="00BF5F17"/>
    <w:rsid w:val="00BF7605"/>
    <w:rsid w:val="00C00560"/>
    <w:rsid w:val="00C00B2C"/>
    <w:rsid w:val="00C03261"/>
    <w:rsid w:val="00C0355F"/>
    <w:rsid w:val="00C06970"/>
    <w:rsid w:val="00C06F0A"/>
    <w:rsid w:val="00C137F8"/>
    <w:rsid w:val="00C14C18"/>
    <w:rsid w:val="00C1607C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42800"/>
    <w:rsid w:val="00C4288F"/>
    <w:rsid w:val="00C42E3F"/>
    <w:rsid w:val="00C442A1"/>
    <w:rsid w:val="00C4521F"/>
    <w:rsid w:val="00C45F7E"/>
    <w:rsid w:val="00C57799"/>
    <w:rsid w:val="00C62812"/>
    <w:rsid w:val="00C6354A"/>
    <w:rsid w:val="00C65822"/>
    <w:rsid w:val="00C659F7"/>
    <w:rsid w:val="00C662D8"/>
    <w:rsid w:val="00C7010C"/>
    <w:rsid w:val="00C71E3D"/>
    <w:rsid w:val="00C71F6B"/>
    <w:rsid w:val="00C724A6"/>
    <w:rsid w:val="00C76407"/>
    <w:rsid w:val="00C80F9E"/>
    <w:rsid w:val="00C81890"/>
    <w:rsid w:val="00C82E33"/>
    <w:rsid w:val="00C847BC"/>
    <w:rsid w:val="00C8796E"/>
    <w:rsid w:val="00C93D79"/>
    <w:rsid w:val="00C93F93"/>
    <w:rsid w:val="00C96C06"/>
    <w:rsid w:val="00CA0F0E"/>
    <w:rsid w:val="00CA5941"/>
    <w:rsid w:val="00CA5C95"/>
    <w:rsid w:val="00CB196C"/>
    <w:rsid w:val="00CB27B1"/>
    <w:rsid w:val="00CB31BA"/>
    <w:rsid w:val="00CB581D"/>
    <w:rsid w:val="00CB7A9D"/>
    <w:rsid w:val="00CC16C7"/>
    <w:rsid w:val="00CC388D"/>
    <w:rsid w:val="00CC4BCF"/>
    <w:rsid w:val="00CC66D4"/>
    <w:rsid w:val="00CC740F"/>
    <w:rsid w:val="00CD2A95"/>
    <w:rsid w:val="00CD30D4"/>
    <w:rsid w:val="00CD4F70"/>
    <w:rsid w:val="00CD5B3D"/>
    <w:rsid w:val="00CD624E"/>
    <w:rsid w:val="00CD7CA6"/>
    <w:rsid w:val="00CE05EE"/>
    <w:rsid w:val="00CE2F32"/>
    <w:rsid w:val="00CE3CEC"/>
    <w:rsid w:val="00CE3D2A"/>
    <w:rsid w:val="00CE588B"/>
    <w:rsid w:val="00CF1A3C"/>
    <w:rsid w:val="00CF5ED2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75"/>
    <w:rsid w:val="00D134CD"/>
    <w:rsid w:val="00D1415B"/>
    <w:rsid w:val="00D2124F"/>
    <w:rsid w:val="00D21E1E"/>
    <w:rsid w:val="00D22DF4"/>
    <w:rsid w:val="00D255DD"/>
    <w:rsid w:val="00D25669"/>
    <w:rsid w:val="00D256A3"/>
    <w:rsid w:val="00D25C21"/>
    <w:rsid w:val="00D301E2"/>
    <w:rsid w:val="00D32885"/>
    <w:rsid w:val="00D328A9"/>
    <w:rsid w:val="00D343F5"/>
    <w:rsid w:val="00D3574E"/>
    <w:rsid w:val="00D400C3"/>
    <w:rsid w:val="00D447D9"/>
    <w:rsid w:val="00D452D0"/>
    <w:rsid w:val="00D4552B"/>
    <w:rsid w:val="00D469B6"/>
    <w:rsid w:val="00D46A74"/>
    <w:rsid w:val="00D47FC2"/>
    <w:rsid w:val="00D51EB6"/>
    <w:rsid w:val="00D53150"/>
    <w:rsid w:val="00D545F5"/>
    <w:rsid w:val="00D56F86"/>
    <w:rsid w:val="00D5763E"/>
    <w:rsid w:val="00D6147C"/>
    <w:rsid w:val="00D62777"/>
    <w:rsid w:val="00D642D7"/>
    <w:rsid w:val="00D648C8"/>
    <w:rsid w:val="00D66421"/>
    <w:rsid w:val="00D673A1"/>
    <w:rsid w:val="00D70DF8"/>
    <w:rsid w:val="00D71322"/>
    <w:rsid w:val="00D716FB"/>
    <w:rsid w:val="00D73996"/>
    <w:rsid w:val="00D744B2"/>
    <w:rsid w:val="00D74C64"/>
    <w:rsid w:val="00D7616C"/>
    <w:rsid w:val="00D77EFF"/>
    <w:rsid w:val="00D813EC"/>
    <w:rsid w:val="00D825E6"/>
    <w:rsid w:val="00D83020"/>
    <w:rsid w:val="00D857BA"/>
    <w:rsid w:val="00D86022"/>
    <w:rsid w:val="00D8754B"/>
    <w:rsid w:val="00D94028"/>
    <w:rsid w:val="00DA186C"/>
    <w:rsid w:val="00DA1949"/>
    <w:rsid w:val="00DA4144"/>
    <w:rsid w:val="00DA57AB"/>
    <w:rsid w:val="00DA5B0C"/>
    <w:rsid w:val="00DA76A9"/>
    <w:rsid w:val="00DB21DD"/>
    <w:rsid w:val="00DB2FBB"/>
    <w:rsid w:val="00DB36CD"/>
    <w:rsid w:val="00DB7523"/>
    <w:rsid w:val="00DC15A2"/>
    <w:rsid w:val="00DC18C3"/>
    <w:rsid w:val="00DC1A7A"/>
    <w:rsid w:val="00DC4A60"/>
    <w:rsid w:val="00DC6427"/>
    <w:rsid w:val="00DC7E7B"/>
    <w:rsid w:val="00DD1055"/>
    <w:rsid w:val="00DD2820"/>
    <w:rsid w:val="00DD4220"/>
    <w:rsid w:val="00DD431B"/>
    <w:rsid w:val="00DD6B0A"/>
    <w:rsid w:val="00DD72BA"/>
    <w:rsid w:val="00DE12CC"/>
    <w:rsid w:val="00DE377E"/>
    <w:rsid w:val="00DE6C86"/>
    <w:rsid w:val="00DF1722"/>
    <w:rsid w:val="00DF2DA6"/>
    <w:rsid w:val="00DF404F"/>
    <w:rsid w:val="00E007F6"/>
    <w:rsid w:val="00E0182B"/>
    <w:rsid w:val="00E054BD"/>
    <w:rsid w:val="00E063EA"/>
    <w:rsid w:val="00E133D5"/>
    <w:rsid w:val="00E13AEC"/>
    <w:rsid w:val="00E16646"/>
    <w:rsid w:val="00E203CA"/>
    <w:rsid w:val="00E212BF"/>
    <w:rsid w:val="00E213F9"/>
    <w:rsid w:val="00E2263F"/>
    <w:rsid w:val="00E30648"/>
    <w:rsid w:val="00E33073"/>
    <w:rsid w:val="00E332B4"/>
    <w:rsid w:val="00E36711"/>
    <w:rsid w:val="00E37B1D"/>
    <w:rsid w:val="00E37C74"/>
    <w:rsid w:val="00E43726"/>
    <w:rsid w:val="00E51A71"/>
    <w:rsid w:val="00E5484A"/>
    <w:rsid w:val="00E548B9"/>
    <w:rsid w:val="00E551B6"/>
    <w:rsid w:val="00E66BCA"/>
    <w:rsid w:val="00E730DA"/>
    <w:rsid w:val="00E75577"/>
    <w:rsid w:val="00E7654F"/>
    <w:rsid w:val="00E771B9"/>
    <w:rsid w:val="00E8039F"/>
    <w:rsid w:val="00E82D6D"/>
    <w:rsid w:val="00E8418D"/>
    <w:rsid w:val="00E85CB3"/>
    <w:rsid w:val="00E87645"/>
    <w:rsid w:val="00E87F32"/>
    <w:rsid w:val="00E9555C"/>
    <w:rsid w:val="00E96FB5"/>
    <w:rsid w:val="00EA2E00"/>
    <w:rsid w:val="00EA62BE"/>
    <w:rsid w:val="00EA6E9D"/>
    <w:rsid w:val="00EA74B8"/>
    <w:rsid w:val="00EB0C6F"/>
    <w:rsid w:val="00EB3606"/>
    <w:rsid w:val="00EB5833"/>
    <w:rsid w:val="00EC1244"/>
    <w:rsid w:val="00EC219B"/>
    <w:rsid w:val="00EC28C0"/>
    <w:rsid w:val="00EC4B1C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F0667"/>
    <w:rsid w:val="00EF10B0"/>
    <w:rsid w:val="00EF25EB"/>
    <w:rsid w:val="00EF362A"/>
    <w:rsid w:val="00EF719F"/>
    <w:rsid w:val="00F0287A"/>
    <w:rsid w:val="00F03D2F"/>
    <w:rsid w:val="00F05EB9"/>
    <w:rsid w:val="00F109ED"/>
    <w:rsid w:val="00F15B8F"/>
    <w:rsid w:val="00F1650A"/>
    <w:rsid w:val="00F21481"/>
    <w:rsid w:val="00F23ACB"/>
    <w:rsid w:val="00F24A55"/>
    <w:rsid w:val="00F24E21"/>
    <w:rsid w:val="00F311AA"/>
    <w:rsid w:val="00F31DC7"/>
    <w:rsid w:val="00F36C0F"/>
    <w:rsid w:val="00F40B6B"/>
    <w:rsid w:val="00F443A1"/>
    <w:rsid w:val="00F45CF2"/>
    <w:rsid w:val="00F508AE"/>
    <w:rsid w:val="00F50E97"/>
    <w:rsid w:val="00F522C9"/>
    <w:rsid w:val="00F527C8"/>
    <w:rsid w:val="00F529A1"/>
    <w:rsid w:val="00F52E21"/>
    <w:rsid w:val="00F55306"/>
    <w:rsid w:val="00F557C7"/>
    <w:rsid w:val="00F55A9E"/>
    <w:rsid w:val="00F564FA"/>
    <w:rsid w:val="00F57C05"/>
    <w:rsid w:val="00F606AB"/>
    <w:rsid w:val="00F608B7"/>
    <w:rsid w:val="00F6169D"/>
    <w:rsid w:val="00F63D20"/>
    <w:rsid w:val="00F66DE7"/>
    <w:rsid w:val="00F7182B"/>
    <w:rsid w:val="00F71BEA"/>
    <w:rsid w:val="00F74841"/>
    <w:rsid w:val="00F768F8"/>
    <w:rsid w:val="00F801CA"/>
    <w:rsid w:val="00F84422"/>
    <w:rsid w:val="00F85301"/>
    <w:rsid w:val="00F86FA1"/>
    <w:rsid w:val="00F87FD9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6180"/>
    <w:rsid w:val="00FC1EE3"/>
    <w:rsid w:val="00FC55F2"/>
    <w:rsid w:val="00FC5B33"/>
    <w:rsid w:val="00FC5F6E"/>
    <w:rsid w:val="00FC63AE"/>
    <w:rsid w:val="00FC6433"/>
    <w:rsid w:val="00FD1D65"/>
    <w:rsid w:val="00FD5E36"/>
    <w:rsid w:val="00FE0612"/>
    <w:rsid w:val="00FE503E"/>
    <w:rsid w:val="00FF10C9"/>
    <w:rsid w:val="00FF16D7"/>
    <w:rsid w:val="00FF365C"/>
    <w:rsid w:val="00FF5A0B"/>
    <w:rsid w:val="00FF5A66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6FA9013-C500-4510-9578-19774EE25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F86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435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791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9770B8-572D-45D3-A495-E54A39F13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90</Words>
  <Characters>678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MICHELIN</Company>
  <LinksUpToDate>false</LinksUpToDate>
  <CharactersWithSpaces>7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Arti Ankita</cp:lastModifiedBy>
  <cp:revision>2</cp:revision>
  <cp:lastPrinted>2007-09-21T04:19:00Z</cp:lastPrinted>
  <dcterms:created xsi:type="dcterms:W3CDTF">2016-09-07T06:12:00Z</dcterms:created>
  <dcterms:modified xsi:type="dcterms:W3CDTF">2016-09-07T06:12:00Z</dcterms:modified>
</cp:coreProperties>
</file>